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FD7CE" w14:textId="77777777" w:rsidR="001E49A9" w:rsidRPr="007D7FAA" w:rsidRDefault="001E49A9" w:rsidP="001E49A9">
      <w:pPr>
        <w:jc w:val="center"/>
        <w:rPr>
          <w:b/>
          <w:bCs/>
        </w:rPr>
      </w:pPr>
      <w:r w:rsidRPr="007D7FAA">
        <w:rPr>
          <w:b/>
          <w:bCs/>
        </w:rPr>
        <w:t xml:space="preserve">                                                                                                                                                                                                                                                                                                                                                                                                                                                                                                                                                                                                                                                                                                                                                                                                                                                                                                                                                                                                                                                                                                                                                                                                                                                                                                                                                                                                                                                                                                                                                                                                                                                                                                                                                                                                                                                                                                                                                                                                                                                                                                                                                                                                                                                                                                                                                                                                                                                                                                                                                                                                                                                                                                                                                                                                                                                                                                                                                                                                                                                                                                                                                                                                                                                                                                                                                                                                                                                                                                                                                                                                                                                                                                                                                                                                                                                                                                                                                                                                                                                                                                                                                                                                                                                                                                                                                                                                                                                                                                                                                                                                                                                                                                                                                                                                                                                                                                                                                                                                                                                                                                                                                                                                                                                                                                                                                                                                                                                                                                                                                                </w:t>
      </w:r>
      <w:bookmarkStart w:id="0" w:name="_Hlk228123682"/>
      <w:bookmarkStart w:id="1" w:name="_Hlk227940282"/>
    </w:p>
    <w:p w14:paraId="06569F01" w14:textId="77777777" w:rsidR="001E49A9" w:rsidRPr="007D7FAA" w:rsidRDefault="001E49A9" w:rsidP="001E49A9">
      <w:pPr>
        <w:jc w:val="center"/>
        <w:rPr>
          <w:b/>
          <w:bCs/>
        </w:rPr>
      </w:pPr>
    </w:p>
    <w:p w14:paraId="441EA070" w14:textId="77777777" w:rsidR="001E49A9" w:rsidRPr="007D7FAA" w:rsidRDefault="001E49A9" w:rsidP="001E49A9">
      <w:pPr>
        <w:jc w:val="center"/>
        <w:rPr>
          <w:b/>
          <w:bCs/>
        </w:rPr>
      </w:pPr>
    </w:p>
    <w:p w14:paraId="65FDBB11" w14:textId="77777777" w:rsidR="001E49A9" w:rsidRPr="007D7FAA" w:rsidRDefault="001E49A9" w:rsidP="001E49A9">
      <w:pPr>
        <w:jc w:val="center"/>
        <w:rPr>
          <w:b/>
          <w:bCs/>
        </w:rPr>
      </w:pPr>
    </w:p>
    <w:p w14:paraId="56C7C7D9" w14:textId="69644DB0" w:rsidR="007B799D" w:rsidRPr="007D7FAA" w:rsidRDefault="007B799D" w:rsidP="007B799D">
      <w:pPr>
        <w:spacing w:line="480" w:lineRule="auto"/>
        <w:jc w:val="center"/>
        <w:rPr>
          <w:b/>
          <w:bCs/>
        </w:rPr>
      </w:pPr>
      <w:r w:rsidRPr="007D7FAA">
        <w:rPr>
          <w:b/>
          <w:bCs/>
        </w:rPr>
        <w:t>ARTICLE RESEARC</w:t>
      </w:r>
      <w:commentRangeStart w:id="2"/>
      <w:r w:rsidRPr="007D7FAA">
        <w:rPr>
          <w:b/>
          <w:bCs/>
        </w:rPr>
        <w:t>H</w:t>
      </w:r>
      <w:commentRangeEnd w:id="2"/>
      <w:r w:rsidR="00AB26BE" w:rsidRPr="007D7FAA">
        <w:rPr>
          <w:rStyle w:val="CommentReference"/>
          <w:b/>
          <w:bCs/>
          <w:sz w:val="24"/>
          <w:szCs w:val="24"/>
        </w:rPr>
        <w:commentReference w:id="2"/>
      </w:r>
    </w:p>
    <w:p w14:paraId="51FE559D" w14:textId="4B5353EF" w:rsidR="001E49A9" w:rsidRPr="007D7FAA" w:rsidRDefault="001E49A9" w:rsidP="001E49A9">
      <w:pPr>
        <w:spacing w:line="480" w:lineRule="auto"/>
        <w:jc w:val="center"/>
        <w:rPr>
          <w:b/>
          <w:bCs/>
        </w:rPr>
      </w:pPr>
    </w:p>
    <w:p w14:paraId="25274B18" w14:textId="77777777" w:rsidR="001E49A9" w:rsidRPr="007D7FAA" w:rsidRDefault="001E49A9" w:rsidP="001E49A9">
      <w:pPr>
        <w:jc w:val="center"/>
        <w:rPr>
          <w:b/>
          <w:bCs/>
        </w:rPr>
      </w:pPr>
    </w:p>
    <w:p w14:paraId="6F789023" w14:textId="73003F32" w:rsidR="001E49A9" w:rsidRPr="007D7FAA" w:rsidRDefault="00E62909" w:rsidP="001E49A9">
      <w:pPr>
        <w:spacing w:line="480" w:lineRule="auto"/>
        <w:jc w:val="center"/>
      </w:pPr>
      <w:r w:rsidRPr="007D7FAA">
        <w:t xml:space="preserve"> </w:t>
      </w:r>
      <w:r w:rsidR="001E49A9" w:rsidRPr="007D7FAA">
        <w:br/>
        <w:t xml:space="preserve">Name </w:t>
      </w:r>
      <w:r w:rsidR="001E49A9" w:rsidRPr="007D7FAA">
        <w:br/>
        <w:t>[Institution Name]</w:t>
      </w:r>
      <w:r w:rsidR="001E49A9" w:rsidRPr="007D7FAA">
        <w:br/>
        <w:t>[Course Code/Title]</w:t>
      </w:r>
      <w:r w:rsidR="001E49A9" w:rsidRPr="007D7FAA">
        <w:br/>
        <w:t>[Instructor Name]</w:t>
      </w:r>
      <w:r w:rsidR="001E49A9" w:rsidRPr="007D7FAA">
        <w:br/>
        <w:t>[Date]</w:t>
      </w:r>
    </w:p>
    <w:p w14:paraId="7F3E864C" w14:textId="77777777" w:rsidR="001E49A9" w:rsidRPr="007D7FAA" w:rsidRDefault="001E49A9" w:rsidP="001E49A9">
      <w:pPr>
        <w:jc w:val="center"/>
        <w:rPr>
          <w:b/>
          <w:bCs/>
        </w:rPr>
      </w:pPr>
      <w:r w:rsidRPr="007D7FAA">
        <w:br w:type="page"/>
      </w:r>
    </w:p>
    <w:bookmarkEnd w:id="0"/>
    <w:p w14:paraId="1CB30DEB" w14:textId="5795DC01" w:rsidR="001E49A9" w:rsidRPr="007D7FAA" w:rsidRDefault="00D74FC6" w:rsidP="001E49A9">
      <w:pPr>
        <w:spacing w:line="480" w:lineRule="auto"/>
        <w:jc w:val="center"/>
        <w:rPr>
          <w:b/>
          <w:bCs/>
        </w:rPr>
      </w:pPr>
      <w:r w:rsidRPr="007D7FAA">
        <w:rPr>
          <w:b/>
          <w:bCs/>
        </w:rPr>
        <w:lastRenderedPageBreak/>
        <w:t>ARTICLE RESEAR</w:t>
      </w:r>
      <w:commentRangeStart w:id="3"/>
      <w:commentRangeStart w:id="4"/>
      <w:r w:rsidRPr="007D7FAA">
        <w:rPr>
          <w:b/>
          <w:bCs/>
        </w:rPr>
        <w:t>C</w:t>
      </w:r>
      <w:commentRangeEnd w:id="3"/>
      <w:r w:rsidR="0085508B" w:rsidRPr="007D7FAA">
        <w:rPr>
          <w:rStyle w:val="CommentReference"/>
          <w:b/>
          <w:bCs/>
          <w:sz w:val="24"/>
          <w:szCs w:val="24"/>
        </w:rPr>
        <w:commentReference w:id="3"/>
      </w:r>
      <w:commentRangeEnd w:id="4"/>
      <w:r w:rsidR="002E7D03" w:rsidRPr="007D7FAA">
        <w:rPr>
          <w:rStyle w:val="CommentReference"/>
          <w:b/>
          <w:bCs/>
          <w:sz w:val="24"/>
          <w:szCs w:val="24"/>
        </w:rPr>
        <w:commentReference w:id="4"/>
      </w:r>
      <w:commentRangeStart w:id="5"/>
      <w:r w:rsidRPr="007D7FAA">
        <w:rPr>
          <w:b/>
          <w:bCs/>
        </w:rPr>
        <w:t>H</w:t>
      </w:r>
      <w:commentRangeEnd w:id="5"/>
      <w:r w:rsidR="001B52DE" w:rsidRPr="007D7FAA">
        <w:rPr>
          <w:rStyle w:val="CommentReference"/>
          <w:b/>
          <w:bCs/>
          <w:sz w:val="24"/>
          <w:szCs w:val="24"/>
        </w:rPr>
        <w:commentReference w:id="5"/>
      </w:r>
    </w:p>
    <w:p w14:paraId="10FAC343" w14:textId="77777777" w:rsidR="00EA0EAA" w:rsidRPr="007D7FAA" w:rsidRDefault="00EA0EAA" w:rsidP="00EA0EAA">
      <w:pPr>
        <w:spacing w:line="480" w:lineRule="auto"/>
        <w:ind w:firstLine="720"/>
      </w:pPr>
      <w:commentRangeStart w:id="6"/>
      <w:r w:rsidRPr="007D7FAA">
        <w:t>The world of health care is in a state of rapid evolution, with rapidly accelerating technology integration, changing global demographics</w:t>
      </w:r>
      <w:commentRangeStart w:id="7"/>
      <w:r w:rsidRPr="007D7FAA">
        <w:t xml:space="preserve"> </w:t>
      </w:r>
      <w:commentRangeEnd w:id="7"/>
      <w:r w:rsidR="002E7D03" w:rsidRPr="007D7FAA">
        <w:rPr>
          <w:rStyle w:val="CommentReference"/>
          <w:sz w:val="24"/>
          <w:szCs w:val="24"/>
        </w:rPr>
        <w:commentReference w:id="7"/>
      </w:r>
      <w:r w:rsidRPr="007D7FAA">
        <w:t>and a renewed emphasis on health equity</w:t>
      </w:r>
      <w:commentRangeEnd w:id="6"/>
      <w:r w:rsidR="0085508B" w:rsidRPr="007D7FAA">
        <w:rPr>
          <w:rStyle w:val="CommentReference"/>
          <w:sz w:val="24"/>
          <w:szCs w:val="24"/>
        </w:rPr>
        <w:commentReference w:id="6"/>
      </w:r>
      <w:r w:rsidRPr="007D7FAA">
        <w:t xml:space="preserve">. Leading the way is the American Association of Colleges of Nursing (AACN). </w:t>
      </w:r>
      <w:commentRangeStart w:id="8"/>
      <w:r w:rsidRPr="007D7FAA">
        <w:t>As the national voice for academic nursing, the AACN represents more than 850 schools of nursing and sets the high standards for the quality of baccalaureate and graduate nursing education (AACN, 2021</w:t>
      </w:r>
      <w:commentRangeEnd w:id="8"/>
      <w:r w:rsidR="00D11DFA" w:rsidRPr="007D7FAA">
        <w:rPr>
          <w:rStyle w:val="CommentReference"/>
          <w:sz w:val="24"/>
          <w:szCs w:val="24"/>
        </w:rPr>
        <w:commentReference w:id="8"/>
      </w:r>
      <w:r w:rsidRPr="007D7FAA">
        <w:t>). Through its critical role in connecting academic learning and contemporary clinical practice, the AACN helps ensure the nursing workforce is ready to lead in a rapidly changing, ultimately uncertain</w:t>
      </w:r>
      <w:commentRangeStart w:id="9"/>
      <w:r w:rsidRPr="007D7FAA">
        <w:t>,</w:t>
      </w:r>
      <w:commentRangeEnd w:id="9"/>
      <w:r w:rsidR="002E7D03" w:rsidRPr="007D7FAA">
        <w:rPr>
          <w:rStyle w:val="CommentReference"/>
          <w:sz w:val="24"/>
          <w:szCs w:val="24"/>
        </w:rPr>
        <w:commentReference w:id="9"/>
      </w:r>
      <w:r w:rsidRPr="007D7FAA">
        <w:t xml:space="preserve"> world. This paper discusses "The Essentials: Core Competencies for Professional Nursing Education" and its foundational components, and its application to 21st-century practice, and via diversity, equity, and areas of specialty practice.</w:t>
      </w:r>
    </w:p>
    <w:p w14:paraId="7A3804B0" w14:textId="77777777" w:rsidR="0050257E" w:rsidRPr="007D7FAA" w:rsidRDefault="0050257E" w:rsidP="0050257E">
      <w:pPr>
        <w:spacing w:line="480" w:lineRule="auto"/>
        <w:ind w:firstLine="720"/>
      </w:pPr>
      <w:commentRangeStart w:id="10"/>
      <w:r w:rsidRPr="007D7FAA">
        <w:t>The Essentials' Purpose and Core Elements</w:t>
      </w:r>
      <w:commentRangeEnd w:id="10"/>
      <w:r w:rsidR="009C3C78" w:rsidRPr="007D7FAA">
        <w:rPr>
          <w:rStyle w:val="CommentReference"/>
          <w:sz w:val="24"/>
          <w:szCs w:val="24"/>
        </w:rPr>
        <w:commentReference w:id="10"/>
      </w:r>
    </w:p>
    <w:p w14:paraId="5218DF01" w14:textId="77777777" w:rsidR="0050257E" w:rsidRPr="007D7FAA" w:rsidRDefault="0050257E" w:rsidP="0050257E">
      <w:pPr>
        <w:spacing w:line="480" w:lineRule="auto"/>
        <w:ind w:firstLine="720"/>
      </w:pPr>
      <w:r w:rsidRPr="007D7FAA">
        <w:t xml:space="preserve">The Essentials aim to provide a </w:t>
      </w:r>
      <w:commentRangeStart w:id="11"/>
      <w:r w:rsidRPr="007D7FAA">
        <w:t>standardise</w:t>
      </w:r>
      <w:commentRangeEnd w:id="11"/>
      <w:r w:rsidR="00EB5F6B" w:rsidRPr="007D7FAA">
        <w:rPr>
          <w:rStyle w:val="CommentReference"/>
          <w:sz w:val="24"/>
          <w:szCs w:val="24"/>
        </w:rPr>
        <w:commentReference w:id="11"/>
      </w:r>
      <w:r w:rsidRPr="007D7FAA">
        <w:t xml:space="preserve">d competency-based approach to the curriculum for U.S. nursing programs. Historically, nursing education has focused on task-based education and "putting in time" in the clinical setting. However, the 2021 Essentials signify a move to competency-based education (CBE). This ensures students are able to demonstrate their ability to perform specific and measurable skills and apply evidence-based reasoning in clinical practice, rather than simply </w:t>
      </w:r>
      <w:commentRangeStart w:id="12"/>
      <w:r w:rsidRPr="007D7FAA">
        <w:t>demonstrate</w:t>
      </w:r>
      <w:commentRangeEnd w:id="12"/>
      <w:r w:rsidR="00C10254" w:rsidRPr="007D7FAA">
        <w:rPr>
          <w:rStyle w:val="CommentReference"/>
          <w:sz w:val="24"/>
          <w:szCs w:val="24"/>
        </w:rPr>
        <w:commentReference w:id="12"/>
      </w:r>
      <w:r w:rsidRPr="007D7FAA">
        <w:t xml:space="preserve"> knowledge through the examination process (</w:t>
      </w:r>
      <w:commentRangeStart w:id="13"/>
      <w:r w:rsidRPr="007D7FAA">
        <w:t>Barda et al., 2023</w:t>
      </w:r>
      <w:commentRangeEnd w:id="13"/>
      <w:r w:rsidR="0097264C" w:rsidRPr="007D7FAA">
        <w:rPr>
          <w:rStyle w:val="CommentReference"/>
          <w:sz w:val="24"/>
          <w:szCs w:val="24"/>
        </w:rPr>
        <w:commentReference w:id="13"/>
      </w:r>
      <w:r w:rsidRPr="007D7FAA">
        <w:t>). This is done with the intention of improving patient safety and integrating nursing into interprofessional health-care teams.</w:t>
      </w:r>
    </w:p>
    <w:p w14:paraId="1F300800" w14:textId="4D76A299" w:rsidR="0050257E" w:rsidRPr="007D7FAA" w:rsidRDefault="0050257E" w:rsidP="0050257E">
      <w:pPr>
        <w:spacing w:line="480" w:lineRule="auto"/>
        <w:ind w:firstLine="720"/>
      </w:pPr>
      <w:commentRangeStart w:id="14"/>
      <w:r w:rsidRPr="007D7FAA">
        <w:t xml:space="preserve">The model is supported by several elements, such as the ten domains of nursing practice. </w:t>
      </w:r>
      <w:commentRangeStart w:id="15"/>
      <w:r w:rsidRPr="007D7FAA">
        <w:t>These are population health, quality and safety, informatics</w:t>
      </w:r>
      <w:commentRangeStart w:id="16"/>
      <w:r w:rsidRPr="007D7FAA">
        <w:t xml:space="preserve"> </w:t>
      </w:r>
      <w:commentRangeEnd w:id="16"/>
      <w:r w:rsidR="00C10254" w:rsidRPr="007D7FAA">
        <w:rPr>
          <w:rStyle w:val="CommentReference"/>
          <w:sz w:val="24"/>
          <w:szCs w:val="24"/>
        </w:rPr>
        <w:commentReference w:id="16"/>
      </w:r>
      <w:r w:rsidRPr="007D7FAA">
        <w:t>and personal/professional development</w:t>
      </w:r>
      <w:commentRangeStart w:id="17"/>
      <w:r w:rsidRPr="007D7FAA">
        <w:t xml:space="preserve"> </w:t>
      </w:r>
      <w:commentRangeEnd w:id="17"/>
      <w:r w:rsidR="00C10254" w:rsidRPr="007D7FAA">
        <w:rPr>
          <w:rStyle w:val="CommentReference"/>
          <w:sz w:val="24"/>
          <w:szCs w:val="24"/>
        </w:rPr>
        <w:commentReference w:id="17"/>
      </w:r>
      <w:r w:rsidRPr="007D7FAA">
        <w:t xml:space="preserve">and are the foundations of the profession. </w:t>
      </w:r>
      <w:commentRangeEnd w:id="15"/>
      <w:r w:rsidR="00B034D5" w:rsidRPr="007D7FAA">
        <w:rPr>
          <w:rStyle w:val="CommentReference"/>
          <w:sz w:val="24"/>
          <w:szCs w:val="24"/>
        </w:rPr>
        <w:commentReference w:id="15"/>
      </w:r>
      <w:commentRangeStart w:id="18"/>
      <w:r w:rsidRPr="007D7FAA">
        <w:t xml:space="preserve">The Essentials bring the domains together to provide a model of nursing education that is not discrete and </w:t>
      </w:r>
      <w:r w:rsidRPr="007D7FAA">
        <w:lastRenderedPageBreak/>
        <w:t>fragmented, but a whole</w:t>
      </w:r>
      <w:commentRangeStart w:id="19"/>
      <w:r w:rsidRPr="007D7FAA">
        <w:t xml:space="preserve"> </w:t>
      </w:r>
      <w:commentRangeEnd w:id="19"/>
      <w:r w:rsidR="00C10254" w:rsidRPr="007D7FAA">
        <w:rPr>
          <w:rStyle w:val="CommentReference"/>
          <w:sz w:val="24"/>
          <w:szCs w:val="24"/>
        </w:rPr>
        <w:commentReference w:id="19"/>
      </w:r>
      <w:r w:rsidRPr="007D7FAA">
        <w:t xml:space="preserve">person development of the clinician. </w:t>
      </w:r>
      <w:commentRangeEnd w:id="18"/>
      <w:r w:rsidR="00C10254" w:rsidRPr="007D7FAA">
        <w:rPr>
          <w:rStyle w:val="CommentReference"/>
          <w:sz w:val="24"/>
          <w:szCs w:val="24"/>
        </w:rPr>
        <w:commentReference w:id="18"/>
      </w:r>
      <w:r w:rsidRPr="007D7FAA">
        <w:t xml:space="preserve">The foundational elements further </w:t>
      </w:r>
      <w:commentRangeStart w:id="20"/>
      <w:r w:rsidRPr="007D7FAA">
        <w:t>emphasise</w:t>
      </w:r>
      <w:commentRangeEnd w:id="20"/>
      <w:r w:rsidR="00761761" w:rsidRPr="007D7FAA">
        <w:rPr>
          <w:rStyle w:val="CommentReference"/>
          <w:sz w:val="24"/>
          <w:szCs w:val="24"/>
        </w:rPr>
        <w:commentReference w:id="20"/>
      </w:r>
      <w:r w:rsidRPr="007D7FAA">
        <w:t xml:space="preserve"> the transition from "knowledge-only" to the application of knowledge</w:t>
      </w:r>
      <w:commentRangeStart w:id="21"/>
      <w:r w:rsidRPr="007D7FAA">
        <w:t xml:space="preserve"> </w:t>
      </w:r>
      <w:commentRangeEnd w:id="21"/>
      <w:r w:rsidR="00C10254" w:rsidRPr="007D7FAA">
        <w:rPr>
          <w:rStyle w:val="CommentReference"/>
          <w:sz w:val="24"/>
          <w:szCs w:val="24"/>
        </w:rPr>
        <w:commentReference w:id="21"/>
      </w:r>
      <w:r w:rsidRPr="007D7FAA">
        <w:t>which is measurable, evidence-based</w:t>
      </w:r>
      <w:commentRangeStart w:id="22"/>
      <w:r w:rsidRPr="007D7FAA">
        <w:t xml:space="preserve"> </w:t>
      </w:r>
      <w:commentRangeEnd w:id="22"/>
      <w:r w:rsidR="00C10254" w:rsidRPr="007D7FAA">
        <w:rPr>
          <w:rStyle w:val="CommentReference"/>
          <w:sz w:val="24"/>
          <w:szCs w:val="24"/>
        </w:rPr>
        <w:commentReference w:id="22"/>
      </w:r>
      <w:r w:rsidRPr="007D7FAA">
        <w:t>and extends to multiple settings.</w:t>
      </w:r>
      <w:commentRangeEnd w:id="14"/>
      <w:r w:rsidR="002D5796" w:rsidRPr="007D7FAA">
        <w:rPr>
          <w:rStyle w:val="CommentReference"/>
          <w:sz w:val="24"/>
          <w:szCs w:val="24"/>
        </w:rPr>
        <w:commentReference w:id="14"/>
      </w:r>
    </w:p>
    <w:p w14:paraId="10AFAB4A" w14:textId="77777777" w:rsidR="0050257E" w:rsidRPr="007D7FAA" w:rsidRDefault="0050257E" w:rsidP="001130EE">
      <w:pPr>
        <w:spacing w:line="480" w:lineRule="auto"/>
        <w:rPr>
          <w:b/>
          <w:bCs/>
        </w:rPr>
      </w:pPr>
      <w:commentRangeStart w:id="23"/>
      <w:r w:rsidRPr="007D7FAA">
        <w:rPr>
          <w:b/>
          <w:bCs/>
        </w:rPr>
        <w:t>Relevance to 21st Century Nursing Education</w:t>
      </w:r>
      <w:commentRangeEnd w:id="23"/>
      <w:r w:rsidR="00847253" w:rsidRPr="007D7FAA">
        <w:rPr>
          <w:rStyle w:val="CommentReference"/>
          <w:b/>
          <w:bCs/>
          <w:sz w:val="24"/>
          <w:szCs w:val="24"/>
        </w:rPr>
        <w:commentReference w:id="23"/>
      </w:r>
    </w:p>
    <w:p w14:paraId="3E4AEDB4" w14:textId="73BC80D3" w:rsidR="0050257E" w:rsidRPr="007D7FAA" w:rsidRDefault="0050257E" w:rsidP="0050257E">
      <w:pPr>
        <w:spacing w:line="480" w:lineRule="auto"/>
        <w:ind w:firstLine="720"/>
      </w:pPr>
      <w:r w:rsidRPr="007D7FAA">
        <w:t xml:space="preserve">In the 21st century, nursing education must expand </w:t>
      </w:r>
      <w:commentRangeStart w:id="24"/>
      <w:r w:rsidRPr="007D7FAA">
        <w:t>from a clinical to a social determinants of health and reducing barriers to health equity</w:t>
      </w:r>
      <w:commentRangeStart w:id="25"/>
      <w:r w:rsidRPr="007D7FAA">
        <w:t xml:space="preserve"> </w:t>
      </w:r>
      <w:commentRangeEnd w:id="25"/>
      <w:r w:rsidR="00C10254" w:rsidRPr="007D7FAA">
        <w:rPr>
          <w:rStyle w:val="CommentReference"/>
          <w:sz w:val="24"/>
          <w:szCs w:val="24"/>
        </w:rPr>
        <w:commentReference w:id="25"/>
      </w:r>
      <w:r w:rsidRPr="007D7FAA">
        <w:t>leading to health disparities</w:t>
      </w:r>
      <w:commentRangeEnd w:id="24"/>
      <w:r w:rsidR="00847253" w:rsidRPr="007D7FAA">
        <w:rPr>
          <w:rStyle w:val="CommentReference"/>
          <w:sz w:val="24"/>
          <w:szCs w:val="24"/>
        </w:rPr>
        <w:commentReference w:id="24"/>
      </w:r>
      <w:r w:rsidRPr="007D7FAA">
        <w:t xml:space="preserve">. </w:t>
      </w:r>
      <w:commentRangeStart w:id="26"/>
      <w:r w:rsidRPr="007D7FAA">
        <w:t xml:space="preserve">The Essentials </w:t>
      </w:r>
      <w:commentRangeEnd w:id="26"/>
      <w:r w:rsidR="00847253" w:rsidRPr="007D7FAA">
        <w:rPr>
          <w:rStyle w:val="CommentReference"/>
          <w:sz w:val="24"/>
          <w:szCs w:val="24"/>
        </w:rPr>
        <w:commentReference w:id="26"/>
      </w:r>
      <w:r w:rsidRPr="007D7FAA">
        <w:t>achieves this through a strong and unwavering focus on Diversity, Equity</w:t>
      </w:r>
      <w:commentRangeStart w:id="27"/>
      <w:r w:rsidRPr="007D7FAA">
        <w:t xml:space="preserve"> </w:t>
      </w:r>
      <w:commentRangeEnd w:id="27"/>
      <w:r w:rsidR="00C10254" w:rsidRPr="007D7FAA">
        <w:rPr>
          <w:rStyle w:val="CommentReference"/>
          <w:sz w:val="24"/>
          <w:szCs w:val="24"/>
        </w:rPr>
        <w:commentReference w:id="27"/>
      </w:r>
      <w:r w:rsidRPr="007D7FAA">
        <w:t>and Inclusion (DEI).</w:t>
      </w:r>
    </w:p>
    <w:p w14:paraId="5B8DF897" w14:textId="77777777" w:rsidR="0050257E" w:rsidRPr="007D7FAA" w:rsidRDefault="0050257E" w:rsidP="0050257E">
      <w:pPr>
        <w:spacing w:line="480" w:lineRule="auto"/>
        <w:ind w:firstLine="720"/>
      </w:pPr>
      <w:r w:rsidRPr="007D7FAA">
        <w:t>The AACN recommends nursing education to move from cultural "competence" to cultural "humility" and advocacy. This includes educating nurses on their unconscious biases and the social determinants of health (such as lack of stable housing, food</w:t>
      </w:r>
      <w:commentRangeStart w:id="28"/>
      <w:r w:rsidRPr="007D7FAA">
        <w:t xml:space="preserve"> </w:t>
      </w:r>
      <w:commentRangeEnd w:id="28"/>
      <w:r w:rsidR="00C10254" w:rsidRPr="007D7FAA">
        <w:rPr>
          <w:rStyle w:val="CommentReference"/>
          <w:sz w:val="24"/>
          <w:szCs w:val="24"/>
        </w:rPr>
        <w:commentReference w:id="28"/>
      </w:r>
      <w:r w:rsidRPr="007D7FAA">
        <w:t>and racism) that affect health (AACN, 2021). By adding DEI to the curriculum, the Essentials provide future nurses with the skills to provide quality health care to diverse groups and reduce health care inequities. This application is essential to a workforce that cares for diverse populations.</w:t>
      </w:r>
    </w:p>
    <w:p w14:paraId="7086AFC4" w14:textId="6A5E95F6" w:rsidR="0050257E" w:rsidRPr="007D7FAA" w:rsidRDefault="0050257E" w:rsidP="001130EE">
      <w:pPr>
        <w:spacing w:line="480" w:lineRule="auto"/>
        <w:rPr>
          <w:b/>
          <w:bCs/>
        </w:rPr>
      </w:pPr>
      <w:r w:rsidRPr="007D7FAA">
        <w:rPr>
          <w:b/>
          <w:bCs/>
        </w:rPr>
        <w:t xml:space="preserve">Four Spheres of </w:t>
      </w:r>
      <w:commentRangeStart w:id="29"/>
      <w:r w:rsidRPr="007D7FAA">
        <w:rPr>
          <w:b/>
          <w:bCs/>
        </w:rPr>
        <w:t>Car</w:t>
      </w:r>
      <w:commentRangeEnd w:id="29"/>
      <w:r w:rsidR="00AE1BED" w:rsidRPr="007D7FAA">
        <w:rPr>
          <w:rStyle w:val="CommentReference"/>
          <w:b/>
          <w:bCs/>
          <w:sz w:val="24"/>
          <w:szCs w:val="24"/>
        </w:rPr>
        <w:commentReference w:id="29"/>
      </w:r>
    </w:p>
    <w:p w14:paraId="7A11D627" w14:textId="77777777" w:rsidR="0050257E" w:rsidRPr="007D7FAA" w:rsidRDefault="0050257E" w:rsidP="0050257E">
      <w:pPr>
        <w:spacing w:line="480" w:lineRule="auto"/>
        <w:ind w:firstLine="720"/>
      </w:pPr>
      <w:r w:rsidRPr="007D7FAA">
        <w:t xml:space="preserve">A significant change in the 2021 Essentials is the shift from the traditional clinical practice environment, often </w:t>
      </w:r>
      <w:commentRangeStart w:id="30"/>
      <w:r w:rsidRPr="007D7FAA">
        <w:t>specialised</w:t>
      </w:r>
      <w:commentRangeEnd w:id="30"/>
      <w:r w:rsidR="00AE1BED" w:rsidRPr="007D7FAA">
        <w:rPr>
          <w:rStyle w:val="CommentReference"/>
          <w:sz w:val="24"/>
          <w:szCs w:val="24"/>
        </w:rPr>
        <w:commentReference w:id="30"/>
      </w:r>
      <w:r w:rsidRPr="007D7FAA">
        <w:t xml:space="preserve"> in "Med-Surg" (medical-surgical) hospitals, to four universal "Spheres of Care". This new framework recognises nursing </w:t>
      </w:r>
      <w:commentRangeStart w:id="31"/>
      <w:r w:rsidRPr="007D7FAA">
        <w:t>cares</w:t>
      </w:r>
      <w:commentRangeEnd w:id="31"/>
      <w:r w:rsidR="00C10254" w:rsidRPr="007D7FAA">
        <w:rPr>
          <w:rStyle w:val="CommentReference"/>
          <w:sz w:val="24"/>
          <w:szCs w:val="24"/>
        </w:rPr>
        <w:commentReference w:id="31"/>
      </w:r>
      <w:r w:rsidRPr="007D7FAA">
        <w:t xml:space="preserve"> occurs at various points across the health-illness continuum, and often outside of hospital settings.</w:t>
      </w:r>
    </w:p>
    <w:p w14:paraId="1951A25D" w14:textId="77777777" w:rsidR="0050257E" w:rsidRPr="007D7FAA" w:rsidRDefault="0050257E" w:rsidP="0050257E">
      <w:pPr>
        <w:spacing w:line="480" w:lineRule="auto"/>
        <w:ind w:firstLine="720"/>
      </w:pPr>
      <w:commentRangeStart w:id="32"/>
      <w:r w:rsidRPr="007D7FAA">
        <w:t>Health Promotion and Disease Prevention</w:t>
      </w:r>
      <w:commentRangeEnd w:id="32"/>
      <w:r w:rsidR="00C10254" w:rsidRPr="007D7FAA">
        <w:rPr>
          <w:rStyle w:val="CommentReference"/>
          <w:sz w:val="24"/>
          <w:szCs w:val="24"/>
        </w:rPr>
        <w:commentReference w:id="32"/>
      </w:r>
      <w:r w:rsidRPr="007D7FAA">
        <w:t xml:space="preserve">: This </w:t>
      </w:r>
      <w:commentRangeStart w:id="33"/>
      <w:r w:rsidRPr="007D7FAA">
        <w:t xml:space="preserve">sphere is focuses </w:t>
      </w:r>
      <w:commentRangeEnd w:id="33"/>
      <w:r w:rsidR="00C10254" w:rsidRPr="007D7FAA">
        <w:rPr>
          <w:rStyle w:val="CommentReference"/>
          <w:sz w:val="24"/>
          <w:szCs w:val="24"/>
        </w:rPr>
        <w:commentReference w:id="33"/>
      </w:r>
      <w:r w:rsidRPr="007D7FAA">
        <w:t>on health education and disease prevention. This includes health promotion, community health</w:t>
      </w:r>
      <w:commentRangeStart w:id="34"/>
      <w:r w:rsidRPr="007D7FAA">
        <w:t xml:space="preserve"> </w:t>
      </w:r>
      <w:commentRangeEnd w:id="34"/>
      <w:r w:rsidR="00C10254" w:rsidRPr="007D7FAA">
        <w:rPr>
          <w:rStyle w:val="CommentReference"/>
          <w:sz w:val="24"/>
          <w:szCs w:val="24"/>
        </w:rPr>
        <w:commentReference w:id="34"/>
      </w:r>
      <w:r w:rsidRPr="007D7FAA">
        <w:t>and immunisations. This sphere is essential in nursing education as it teaches students to become teachers and advocates to prevent health risks from becoming acute issues (</w:t>
      </w:r>
      <w:commentRangeStart w:id="35"/>
      <w:r w:rsidRPr="007D7FAA">
        <w:t>Hess et al, 2022</w:t>
      </w:r>
      <w:commentRangeEnd w:id="35"/>
      <w:r w:rsidR="0028065E" w:rsidRPr="007D7FAA">
        <w:rPr>
          <w:rStyle w:val="CommentReference"/>
          <w:sz w:val="24"/>
          <w:szCs w:val="24"/>
        </w:rPr>
        <w:commentReference w:id="35"/>
      </w:r>
      <w:r w:rsidRPr="007D7FAA">
        <w:t>).</w:t>
      </w:r>
    </w:p>
    <w:p w14:paraId="6BCE7790" w14:textId="696D2CD8" w:rsidR="0050257E" w:rsidRPr="007D7FAA" w:rsidRDefault="0050257E" w:rsidP="0050257E">
      <w:pPr>
        <w:spacing w:line="480" w:lineRule="auto"/>
        <w:ind w:firstLine="720"/>
      </w:pPr>
      <w:commentRangeStart w:id="36"/>
      <w:r w:rsidRPr="007D7FAA">
        <w:lastRenderedPageBreak/>
        <w:t>Chronic Disease Management</w:t>
      </w:r>
      <w:commentRangeEnd w:id="36"/>
      <w:r w:rsidR="00A11C1F" w:rsidRPr="007D7FAA">
        <w:rPr>
          <w:rStyle w:val="CommentReference"/>
          <w:sz w:val="24"/>
          <w:szCs w:val="24"/>
        </w:rPr>
        <w:commentReference w:id="36"/>
      </w:r>
      <w:r w:rsidRPr="007D7FAA">
        <w:t xml:space="preserve">: </w:t>
      </w:r>
      <w:commentRangeStart w:id="37"/>
      <w:r w:rsidRPr="007D7FAA">
        <w:t>An ageing population and increasing lifestyle diseases means</w:t>
      </w:r>
      <w:commentRangeEnd w:id="37"/>
      <w:r w:rsidR="0094201C" w:rsidRPr="007D7FAA">
        <w:rPr>
          <w:rStyle w:val="CommentReference"/>
          <w:sz w:val="24"/>
          <w:szCs w:val="24"/>
        </w:rPr>
        <w:commentReference w:id="37"/>
      </w:r>
      <w:r w:rsidRPr="007D7FAA">
        <w:t xml:space="preserve"> the management of chronic diseases such as diabetes, blood </w:t>
      </w:r>
      <w:commentRangeStart w:id="38"/>
      <w:r w:rsidRPr="007D7FAA">
        <w:t>pressure and</w:t>
      </w:r>
      <w:commentRangeEnd w:id="38"/>
      <w:r w:rsidR="00AC0876" w:rsidRPr="007D7FAA">
        <w:rPr>
          <w:rStyle w:val="CommentReference"/>
          <w:sz w:val="24"/>
          <w:szCs w:val="24"/>
        </w:rPr>
        <w:commentReference w:id="38"/>
      </w:r>
      <w:r w:rsidRPr="007D7FAA">
        <w:t xml:space="preserve"> chronic obstructive pulmonary disease (COPD) is important. This area empowers nurses to create and implement complex care plans, to educate patients in managing their own care</w:t>
      </w:r>
      <w:commentRangeStart w:id="39"/>
      <w:r w:rsidRPr="007D7FAA">
        <w:t xml:space="preserve"> </w:t>
      </w:r>
      <w:commentRangeEnd w:id="39"/>
      <w:r w:rsidR="00AC0876" w:rsidRPr="007D7FAA">
        <w:rPr>
          <w:rStyle w:val="CommentReference"/>
          <w:sz w:val="24"/>
          <w:szCs w:val="24"/>
        </w:rPr>
        <w:commentReference w:id="39"/>
      </w:r>
      <w:r w:rsidRPr="007D7FAA">
        <w:t>and to use telehealth solutions to support ongoing health status monitoring, to help those with chronic conditions live the best lives that they can</w:t>
      </w:r>
      <w:commentRangeStart w:id="40"/>
      <w:r w:rsidRPr="007D7FAA">
        <w:t>.</w:t>
      </w:r>
    </w:p>
    <w:p w14:paraId="6ACDCED7" w14:textId="77777777" w:rsidR="0050257E" w:rsidRPr="007D7FAA" w:rsidRDefault="0050257E" w:rsidP="0050257E">
      <w:pPr>
        <w:spacing w:line="480" w:lineRule="auto"/>
        <w:ind w:firstLine="720"/>
      </w:pPr>
    </w:p>
    <w:p w14:paraId="7484EDF0" w14:textId="77777777" w:rsidR="0050257E" w:rsidRPr="007D7FAA" w:rsidRDefault="0050257E" w:rsidP="0050257E">
      <w:pPr>
        <w:spacing w:line="480" w:lineRule="auto"/>
        <w:ind w:firstLine="720"/>
      </w:pPr>
      <w:commentRangeStart w:id="41"/>
      <w:r w:rsidRPr="007D7FAA">
        <w:t>R</w:t>
      </w:r>
      <w:commentRangeEnd w:id="40"/>
      <w:r w:rsidR="00A11C1F" w:rsidRPr="007D7FAA">
        <w:rPr>
          <w:rStyle w:val="CommentReference"/>
          <w:sz w:val="24"/>
          <w:szCs w:val="24"/>
        </w:rPr>
        <w:commentReference w:id="40"/>
      </w:r>
      <w:r w:rsidRPr="007D7FAA">
        <w:t>egenerative/Restorative Care</w:t>
      </w:r>
      <w:commentRangeEnd w:id="41"/>
      <w:r w:rsidR="00AB26BE" w:rsidRPr="007D7FAA">
        <w:rPr>
          <w:rStyle w:val="CommentReference"/>
          <w:sz w:val="24"/>
          <w:szCs w:val="24"/>
        </w:rPr>
        <w:commentReference w:id="41"/>
      </w:r>
      <w:r w:rsidRPr="007D7FAA">
        <w:t xml:space="preserve">: </w:t>
      </w:r>
      <w:commentRangeStart w:id="42"/>
      <w:r w:rsidRPr="007D7FAA">
        <w:t>This involves caring for patients recovering from acute illness, injury</w:t>
      </w:r>
      <w:commentRangeStart w:id="43"/>
      <w:r w:rsidRPr="007D7FAA">
        <w:t xml:space="preserve"> </w:t>
      </w:r>
      <w:commentRangeEnd w:id="43"/>
      <w:r w:rsidR="00AB26BE" w:rsidRPr="007D7FAA">
        <w:rPr>
          <w:rStyle w:val="CommentReference"/>
          <w:sz w:val="24"/>
          <w:szCs w:val="24"/>
        </w:rPr>
        <w:commentReference w:id="43"/>
      </w:r>
      <w:r w:rsidRPr="007D7FAA">
        <w:t xml:space="preserve">or surgery. This is so they achieve the best possible quality of life. This requires an understanding of </w:t>
      </w:r>
      <w:commentRangeStart w:id="44"/>
      <w:r w:rsidRPr="007D7FAA">
        <w:t>rehabilition</w:t>
      </w:r>
      <w:commentRangeEnd w:id="44"/>
      <w:r w:rsidR="00AB26BE" w:rsidRPr="007D7FAA">
        <w:rPr>
          <w:rStyle w:val="CommentReference"/>
          <w:sz w:val="24"/>
          <w:szCs w:val="24"/>
        </w:rPr>
        <w:commentReference w:id="44"/>
      </w:r>
      <w:r w:rsidRPr="007D7FAA">
        <w:t>, wound care</w:t>
      </w:r>
      <w:commentRangeStart w:id="45"/>
      <w:r w:rsidRPr="007D7FAA">
        <w:t xml:space="preserve"> </w:t>
      </w:r>
      <w:commentRangeEnd w:id="45"/>
      <w:r w:rsidR="00AB26BE" w:rsidRPr="007D7FAA">
        <w:rPr>
          <w:rStyle w:val="CommentReference"/>
          <w:sz w:val="24"/>
          <w:szCs w:val="24"/>
        </w:rPr>
        <w:commentReference w:id="45"/>
      </w:r>
      <w:r w:rsidRPr="007D7FAA">
        <w:t>and the healing process, and that patients are safe to return home.</w:t>
      </w:r>
      <w:commentRangeEnd w:id="42"/>
      <w:r w:rsidR="00AB26BE" w:rsidRPr="007D7FAA">
        <w:rPr>
          <w:rStyle w:val="CommentReference"/>
          <w:sz w:val="24"/>
          <w:szCs w:val="24"/>
        </w:rPr>
        <w:commentReference w:id="42"/>
      </w:r>
    </w:p>
    <w:p w14:paraId="2AA8F651" w14:textId="77777777" w:rsidR="0050257E" w:rsidRPr="007D7FAA" w:rsidRDefault="0050257E" w:rsidP="0050257E">
      <w:pPr>
        <w:spacing w:line="480" w:lineRule="auto"/>
        <w:ind w:firstLine="720"/>
      </w:pPr>
      <w:commentRangeStart w:id="46"/>
      <w:r w:rsidRPr="007D7FAA">
        <w:t>Hospice/Palliative and Supportive Care</w:t>
      </w:r>
      <w:commentRangeEnd w:id="46"/>
      <w:r w:rsidR="00AB26BE" w:rsidRPr="007D7FAA">
        <w:rPr>
          <w:rStyle w:val="CommentReference"/>
          <w:sz w:val="24"/>
          <w:szCs w:val="24"/>
        </w:rPr>
        <w:commentReference w:id="46"/>
      </w:r>
      <w:r w:rsidRPr="007D7FAA">
        <w:t>: R</w:t>
      </w:r>
      <w:commentRangeStart w:id="47"/>
      <w:r w:rsidRPr="007D7FAA">
        <w:t>ecognising</w:t>
      </w:r>
      <w:commentRangeEnd w:id="47"/>
      <w:r w:rsidR="0094201C" w:rsidRPr="007D7FAA">
        <w:rPr>
          <w:rStyle w:val="CommentReference"/>
          <w:sz w:val="24"/>
          <w:szCs w:val="24"/>
        </w:rPr>
        <w:commentReference w:id="47"/>
      </w:r>
      <w:r w:rsidRPr="007D7FAA">
        <w:t xml:space="preserve"> the need for dignified care, this area of nursing focuses on symptom and psychological care for patients with terminal illnesses. It ensures nurses are competent in </w:t>
      </w:r>
      <w:commentRangeStart w:id="48"/>
      <w:r w:rsidRPr="007D7FAA">
        <w:t>end of life</w:t>
      </w:r>
      <w:commentRangeEnd w:id="48"/>
      <w:r w:rsidR="00AB26BE" w:rsidRPr="007D7FAA">
        <w:rPr>
          <w:rStyle w:val="CommentReference"/>
          <w:sz w:val="24"/>
          <w:szCs w:val="24"/>
        </w:rPr>
        <w:commentReference w:id="48"/>
      </w:r>
      <w:r w:rsidRPr="007D7FAA">
        <w:t xml:space="preserve"> care, pain</w:t>
      </w:r>
      <w:commentRangeStart w:id="49"/>
      <w:r w:rsidRPr="007D7FAA">
        <w:t xml:space="preserve"> </w:t>
      </w:r>
      <w:commentRangeEnd w:id="49"/>
      <w:r w:rsidR="00AB26BE" w:rsidRPr="007D7FAA">
        <w:rPr>
          <w:rStyle w:val="CommentReference"/>
          <w:sz w:val="24"/>
          <w:szCs w:val="24"/>
        </w:rPr>
        <w:commentReference w:id="49"/>
      </w:r>
      <w:r w:rsidRPr="007D7FAA">
        <w:t>and family support. This recognises the compassionate and dignified nature of the nursing profession.</w:t>
      </w:r>
    </w:p>
    <w:p w14:paraId="2EFE4B15" w14:textId="77777777" w:rsidR="0050257E" w:rsidRPr="007D7FAA" w:rsidRDefault="0050257E" w:rsidP="001130EE">
      <w:pPr>
        <w:spacing w:line="480" w:lineRule="auto"/>
        <w:rPr>
          <w:b/>
          <w:bCs/>
        </w:rPr>
      </w:pPr>
      <w:commentRangeStart w:id="50"/>
      <w:r w:rsidRPr="007D7FAA">
        <w:rPr>
          <w:b/>
          <w:bCs/>
        </w:rPr>
        <w:t>Conclusion</w:t>
      </w:r>
    </w:p>
    <w:p w14:paraId="40D1735D" w14:textId="6C932D4F" w:rsidR="001E49A9" w:rsidRPr="007D7FAA" w:rsidRDefault="0050257E" w:rsidP="0050257E">
      <w:pPr>
        <w:spacing w:line="480" w:lineRule="auto"/>
        <w:ind w:firstLine="720"/>
      </w:pPr>
      <w:r w:rsidRPr="007D7FAA">
        <w:t>The AACN Essentials is a game-changing approach to nursing education and assessment. The focus on competency-based practice domains, diversity, equity and inclusion (DEI) and the four spheres of care ensure that the AACN graduates are not only competent practitioners but also empathetic and humble leaders. In the new healthcare ecosystem of the 21st century, the model provides the adaptability and capacity for nursing to be the foundation of the global health system. Through implementation of these standards, higher education nursing programs can ensure all graduates are well-prepared to provide safe, quality and equitable nursing care.</w:t>
      </w:r>
      <w:commentRangeEnd w:id="50"/>
      <w:r w:rsidR="006D6E3E" w:rsidRPr="007D7FAA">
        <w:rPr>
          <w:rStyle w:val="CommentReference"/>
          <w:sz w:val="24"/>
          <w:szCs w:val="24"/>
        </w:rPr>
        <w:commentReference w:id="50"/>
      </w:r>
    </w:p>
    <w:p w14:paraId="3E438D41" w14:textId="77777777" w:rsidR="001E49A9" w:rsidRPr="007D7FAA" w:rsidRDefault="001E49A9" w:rsidP="001E49A9">
      <w:pPr>
        <w:spacing w:line="480" w:lineRule="auto"/>
        <w:ind w:firstLine="720"/>
      </w:pPr>
    </w:p>
    <w:p w14:paraId="408EC19E" w14:textId="77777777" w:rsidR="001E49A9" w:rsidRPr="007D7FAA" w:rsidRDefault="001E49A9" w:rsidP="001E49A9">
      <w:pPr>
        <w:spacing w:line="480" w:lineRule="auto"/>
        <w:ind w:firstLine="720"/>
      </w:pPr>
    </w:p>
    <w:p w14:paraId="3FA69D6B" w14:textId="77777777" w:rsidR="001E49A9" w:rsidRPr="007D7FAA" w:rsidRDefault="001E49A9" w:rsidP="001E49A9">
      <w:pPr>
        <w:spacing w:line="480" w:lineRule="auto"/>
        <w:ind w:firstLine="720"/>
      </w:pPr>
    </w:p>
    <w:p w14:paraId="75F1F599" w14:textId="77777777" w:rsidR="001E49A9" w:rsidRPr="007D7FAA" w:rsidRDefault="001E49A9" w:rsidP="001E49A9">
      <w:pPr>
        <w:spacing w:line="480" w:lineRule="auto"/>
        <w:ind w:firstLine="720"/>
      </w:pPr>
    </w:p>
    <w:p w14:paraId="5E67E5B7" w14:textId="77777777" w:rsidR="001E49A9" w:rsidRPr="007D7FAA" w:rsidRDefault="001E49A9" w:rsidP="001E49A9">
      <w:pPr>
        <w:spacing w:line="480" w:lineRule="auto"/>
        <w:ind w:firstLine="720"/>
      </w:pPr>
    </w:p>
    <w:p w14:paraId="52E4967D" w14:textId="77777777" w:rsidR="001E49A9" w:rsidRPr="007D7FAA" w:rsidRDefault="001E49A9" w:rsidP="001E49A9">
      <w:pPr>
        <w:spacing w:line="480" w:lineRule="auto"/>
        <w:ind w:firstLine="720"/>
      </w:pPr>
    </w:p>
    <w:p w14:paraId="266E20AA" w14:textId="7E0D6913" w:rsidR="001E49A9" w:rsidRPr="007D7FAA" w:rsidRDefault="001E49A9" w:rsidP="001E49A9">
      <w:pPr>
        <w:spacing w:line="480" w:lineRule="auto"/>
        <w:ind w:firstLine="720"/>
      </w:pPr>
    </w:p>
    <w:p w14:paraId="6385055F" w14:textId="012BF6F1" w:rsidR="007B799D" w:rsidRPr="007D7FAA" w:rsidRDefault="007B799D" w:rsidP="001E49A9">
      <w:pPr>
        <w:spacing w:line="480" w:lineRule="auto"/>
        <w:ind w:firstLine="720"/>
      </w:pPr>
    </w:p>
    <w:p w14:paraId="0EAD1E79" w14:textId="2276ADCD" w:rsidR="007B799D" w:rsidRPr="007D7FAA" w:rsidRDefault="007B799D" w:rsidP="001E49A9">
      <w:pPr>
        <w:spacing w:line="480" w:lineRule="auto"/>
        <w:ind w:firstLine="720"/>
      </w:pPr>
    </w:p>
    <w:p w14:paraId="3DF64609" w14:textId="2BE99E13" w:rsidR="007B799D" w:rsidRPr="007D7FAA" w:rsidRDefault="007B799D" w:rsidP="001E49A9">
      <w:pPr>
        <w:spacing w:line="480" w:lineRule="auto"/>
        <w:ind w:firstLine="720"/>
      </w:pPr>
    </w:p>
    <w:p w14:paraId="3C62161F" w14:textId="19F76739" w:rsidR="007B799D" w:rsidRPr="007D7FAA" w:rsidRDefault="007B799D" w:rsidP="001E49A9">
      <w:pPr>
        <w:spacing w:line="480" w:lineRule="auto"/>
        <w:ind w:firstLine="720"/>
      </w:pPr>
    </w:p>
    <w:p w14:paraId="433FC5E1" w14:textId="00973038" w:rsidR="007B799D" w:rsidRPr="007D7FAA" w:rsidRDefault="007B799D" w:rsidP="001E49A9">
      <w:pPr>
        <w:spacing w:line="480" w:lineRule="auto"/>
        <w:ind w:firstLine="720"/>
      </w:pPr>
    </w:p>
    <w:p w14:paraId="432181E6" w14:textId="77813F2D" w:rsidR="007B799D" w:rsidRPr="007D7FAA" w:rsidRDefault="007B799D" w:rsidP="001E49A9">
      <w:pPr>
        <w:spacing w:line="480" w:lineRule="auto"/>
        <w:ind w:firstLine="720"/>
      </w:pPr>
    </w:p>
    <w:p w14:paraId="346198DC" w14:textId="1F31FEF9" w:rsidR="007B799D" w:rsidRPr="007D7FAA" w:rsidRDefault="007B799D" w:rsidP="001E49A9">
      <w:pPr>
        <w:spacing w:line="480" w:lineRule="auto"/>
        <w:ind w:firstLine="720"/>
      </w:pPr>
    </w:p>
    <w:p w14:paraId="3DBCE27A" w14:textId="77777777" w:rsidR="007B799D" w:rsidRPr="007D7FAA" w:rsidRDefault="007B799D" w:rsidP="001E49A9">
      <w:pPr>
        <w:spacing w:line="480" w:lineRule="auto"/>
        <w:ind w:firstLine="720"/>
      </w:pPr>
    </w:p>
    <w:p w14:paraId="69E7D8C5" w14:textId="77777777" w:rsidR="001E49A9" w:rsidRPr="007D7FAA" w:rsidRDefault="001E49A9" w:rsidP="001E49A9">
      <w:pPr>
        <w:spacing w:line="480" w:lineRule="auto"/>
        <w:ind w:firstLine="720"/>
      </w:pPr>
    </w:p>
    <w:p w14:paraId="7E73F48D" w14:textId="77777777" w:rsidR="001E49A9" w:rsidRPr="007D7FAA" w:rsidRDefault="001E49A9" w:rsidP="001E49A9">
      <w:pPr>
        <w:spacing w:line="480" w:lineRule="auto"/>
        <w:ind w:firstLine="720"/>
        <w:jc w:val="center"/>
        <w:rPr>
          <w:b/>
          <w:bCs/>
        </w:rPr>
      </w:pPr>
      <w:r w:rsidRPr="007D7FAA">
        <w:rPr>
          <w:b/>
          <w:bCs/>
        </w:rPr>
        <w:t>Reference</w:t>
      </w:r>
      <w:commentRangeStart w:id="51"/>
      <w:r w:rsidRPr="007D7FAA">
        <w:rPr>
          <w:b/>
          <w:bCs/>
        </w:rPr>
        <w:t>s</w:t>
      </w:r>
      <w:commentRangeEnd w:id="51"/>
      <w:r w:rsidR="007D7FAA" w:rsidRPr="007D7FAA">
        <w:rPr>
          <w:rStyle w:val="CommentReference"/>
          <w:b/>
          <w:bCs/>
          <w:sz w:val="24"/>
          <w:szCs w:val="24"/>
        </w:rPr>
        <w:commentReference w:id="51"/>
      </w:r>
    </w:p>
    <w:p w14:paraId="3ACACB48" w14:textId="13CBF0F4" w:rsidR="00EA0EAA" w:rsidRPr="007D7FAA" w:rsidRDefault="00EA0EAA" w:rsidP="00EA0EAA">
      <w:pPr>
        <w:pStyle w:val="NormalWeb"/>
        <w:spacing w:line="480" w:lineRule="auto"/>
        <w:ind w:left="1077" w:hanging="720"/>
      </w:pPr>
      <w:r w:rsidRPr="007D7FAA">
        <w:t xml:space="preserve">American Association of Colleges of Nursing. (2021). </w:t>
      </w:r>
      <w:r w:rsidRPr="007D7FAA">
        <w:rPr>
          <w:i/>
          <w:iCs/>
        </w:rPr>
        <w:t>The Essentials: Core competencies for professional nursing education</w:t>
      </w:r>
      <w:r w:rsidRPr="007D7FAA">
        <w:t>. Washington, DC: Author.</w:t>
      </w:r>
    </w:p>
    <w:p w14:paraId="10E54AA6" w14:textId="69F411D9" w:rsidR="00EA0EAA" w:rsidRPr="007D7FAA" w:rsidRDefault="00EA0EAA" w:rsidP="00EA0EAA">
      <w:pPr>
        <w:pStyle w:val="NormalWeb"/>
        <w:spacing w:line="480" w:lineRule="auto"/>
        <w:ind w:left="1077" w:hanging="720"/>
      </w:pPr>
      <w:commentRangeStart w:id="52"/>
      <w:r w:rsidRPr="007D7FAA">
        <w:lastRenderedPageBreak/>
        <w:t xml:space="preserve">Barda, K. J., Smith, M. A., &amp; Thompson, R. (2023). Moving toward competency-based education: The impact of the new AACN Essentials on clinical readiness. </w:t>
      </w:r>
      <w:r w:rsidRPr="007D7FAA">
        <w:rPr>
          <w:i/>
          <w:iCs/>
        </w:rPr>
        <w:t>Journal of Nursing Education</w:t>
      </w:r>
      <w:r w:rsidRPr="007D7FAA">
        <w:t>, 62(4), 210–217.</w:t>
      </w:r>
    </w:p>
    <w:p w14:paraId="476D6C57" w14:textId="535D9C01" w:rsidR="00EA0EAA" w:rsidRPr="007D7FAA" w:rsidRDefault="00EA0EAA" w:rsidP="00EA0EAA">
      <w:pPr>
        <w:pStyle w:val="NormalWeb"/>
        <w:spacing w:line="480" w:lineRule="auto"/>
        <w:ind w:left="1077" w:hanging="720"/>
      </w:pPr>
      <w:r w:rsidRPr="007D7FAA">
        <w:t xml:space="preserve">Hess, J. L., Miller, S. R., &amp; Davis, L. (2022). Integrating the four spheres of care into undergraduate nursing curricula: A pilot study. </w:t>
      </w:r>
      <w:r w:rsidRPr="007D7FAA">
        <w:rPr>
          <w:i/>
          <w:iCs/>
        </w:rPr>
        <w:t>Nursing Outlook</w:t>
      </w:r>
      <w:r w:rsidRPr="007D7FAA">
        <w:t>, 70(3), 445–453.</w:t>
      </w:r>
      <w:commentRangeEnd w:id="52"/>
      <w:r w:rsidR="007D7FAA" w:rsidRPr="007D7FAA">
        <w:rPr>
          <w:rStyle w:val="CommentReference"/>
          <w:sz w:val="24"/>
          <w:szCs w:val="24"/>
        </w:rPr>
        <w:commentReference w:id="52"/>
      </w:r>
    </w:p>
    <w:p w14:paraId="5A3FAF2F" w14:textId="77777777" w:rsidR="001E49A9" w:rsidRPr="007D7FAA" w:rsidRDefault="001E49A9" w:rsidP="00EA0EAA">
      <w:pPr>
        <w:spacing w:line="480" w:lineRule="auto"/>
      </w:pPr>
    </w:p>
    <w:p w14:paraId="58307AD6" w14:textId="77777777" w:rsidR="001E49A9" w:rsidRPr="007D7FAA" w:rsidRDefault="001E49A9" w:rsidP="001E49A9">
      <w:pPr>
        <w:ind w:firstLine="720"/>
      </w:pPr>
    </w:p>
    <w:p w14:paraId="56E538A3" w14:textId="77777777" w:rsidR="001E49A9" w:rsidRPr="007D7FAA" w:rsidRDefault="001E49A9" w:rsidP="001E49A9">
      <w:pPr>
        <w:ind w:firstLine="720"/>
      </w:pPr>
    </w:p>
    <w:bookmarkEnd w:id="1"/>
    <w:p w14:paraId="32BA9756" w14:textId="77777777" w:rsidR="001E49A9" w:rsidRPr="007D7FAA" w:rsidRDefault="001E49A9" w:rsidP="001E49A9"/>
    <w:p w14:paraId="3B4C9B14" w14:textId="77777777" w:rsidR="001E49A9" w:rsidRPr="007D7FAA" w:rsidRDefault="001E49A9" w:rsidP="001E49A9"/>
    <w:p w14:paraId="04E62A22" w14:textId="77777777" w:rsidR="001E49A9" w:rsidRPr="007D7FAA" w:rsidRDefault="001E49A9" w:rsidP="001E49A9"/>
    <w:p w14:paraId="0CEB01FE" w14:textId="77777777" w:rsidR="001E49A9" w:rsidRPr="007D7FAA" w:rsidRDefault="001E49A9" w:rsidP="001E49A9"/>
    <w:p w14:paraId="2B261916" w14:textId="77777777" w:rsidR="008640E8" w:rsidRDefault="008640E8"/>
    <w:sectPr w:rsidR="008640E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yx" w:date="2026-05-02T04:08:00Z" w:initials="nyx">
    <w:p w14:paraId="5CD8F29A" w14:textId="77777777" w:rsidR="00AB26BE" w:rsidRDefault="00AB26BE" w:rsidP="00AB26BE">
      <w:pPr>
        <w:pStyle w:val="CommentText"/>
      </w:pPr>
      <w:r>
        <w:rPr>
          <w:rStyle w:val="CommentReference"/>
        </w:rPr>
        <w:annotationRef/>
      </w:r>
      <w:r>
        <w:rPr>
          <w:lang w:val="en-GB"/>
        </w:rPr>
        <w:t>BC28: missing page numbers</w:t>
      </w:r>
    </w:p>
  </w:comment>
  <w:comment w:id="3" w:author="nyx" w:date="2026-05-02T03:04:00Z" w:initials="nyx">
    <w:p w14:paraId="5DF525B0" w14:textId="7879D494" w:rsidR="0085508B" w:rsidRPr="007D7FAA" w:rsidRDefault="0085508B" w:rsidP="0085508B">
      <w:pPr>
        <w:pStyle w:val="CommentText"/>
      </w:pPr>
      <w:r w:rsidRPr="007D7FAA">
        <w:rPr>
          <w:rStyle w:val="CommentReference"/>
        </w:rPr>
        <w:annotationRef/>
      </w:r>
      <w:r w:rsidRPr="007D7FAA">
        <w:t>Grammarly score needs to be 82+</w:t>
      </w:r>
    </w:p>
    <w:p w14:paraId="2C14E7AC" w14:textId="64F087F0" w:rsidR="0085508B" w:rsidRPr="007D7FAA" w:rsidRDefault="0085508B" w:rsidP="0085508B">
      <w:pPr>
        <w:pStyle w:val="CommentText"/>
      </w:pPr>
      <w:r w:rsidRPr="007D7FAA">
        <w:drawing>
          <wp:inline distT="0" distB="0" distL="0" distR="0" wp14:anchorId="7A9BE9CF" wp14:editId="3BA16117">
            <wp:extent cx="5731510" cy="3771900"/>
            <wp:effectExtent l="0" t="0" r="2540" b="0"/>
            <wp:docPr id="1045036666"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36666" name="Picture 1045036666" descr="Image"/>
                    <pic:cNvPicPr/>
                  </pic:nvPicPr>
                  <pic:blipFill>
                    <a:blip r:embed="rId1">
                      <a:extLst>
                        <a:ext uri="{28A0092B-C50C-407E-A947-70E740481C1C}">
                          <a14:useLocalDpi xmlns:a14="http://schemas.microsoft.com/office/drawing/2010/main" val="0"/>
                        </a:ext>
                      </a:extLst>
                    </a:blip>
                    <a:stretch>
                      <a:fillRect/>
                    </a:stretch>
                  </pic:blipFill>
                  <pic:spPr>
                    <a:xfrm>
                      <a:off x="0" y="0"/>
                      <a:ext cx="5731510" cy="3771900"/>
                    </a:xfrm>
                    <a:prstGeom prst="rect">
                      <a:avLst/>
                    </a:prstGeom>
                  </pic:spPr>
                </pic:pic>
              </a:graphicData>
            </a:graphic>
          </wp:inline>
        </w:drawing>
      </w:r>
    </w:p>
  </w:comment>
  <w:comment w:id="4" w:author="nyx" w:date="2026-05-02T04:02:00Z" w:initials="nyx">
    <w:p w14:paraId="021E2E40" w14:textId="77777777" w:rsidR="002E7D03" w:rsidRDefault="002E7D03" w:rsidP="002E7D03">
      <w:pPr>
        <w:pStyle w:val="CommentText"/>
      </w:pPr>
      <w:r>
        <w:rPr>
          <w:rStyle w:val="CommentReference"/>
        </w:rPr>
        <w:annotationRef/>
      </w:r>
      <w:r>
        <w:rPr>
          <w:lang w:val="en-GB"/>
        </w:rPr>
        <w:t>The paper seems humanized</w:t>
      </w:r>
    </w:p>
    <w:p w14:paraId="5AE10C90" w14:textId="77777777" w:rsidR="002E7D03" w:rsidRDefault="002E7D03" w:rsidP="002E7D03">
      <w:pPr>
        <w:pStyle w:val="CommentText"/>
      </w:pPr>
      <w:r>
        <w:rPr>
          <w:lang w:val="en-GB"/>
        </w:rPr>
        <w:t>Superficial arguments</w:t>
      </w:r>
    </w:p>
    <w:p w14:paraId="06ABDCD1" w14:textId="77777777" w:rsidR="002E7D03" w:rsidRDefault="002E7D03" w:rsidP="002E7D03">
      <w:pPr>
        <w:pStyle w:val="CommentText"/>
      </w:pPr>
      <w:r>
        <w:rPr>
          <w:lang w:val="en-GB"/>
        </w:rPr>
        <w:t>Incorrectly structured</w:t>
      </w:r>
    </w:p>
    <w:p w14:paraId="0A42E2A5" w14:textId="77777777" w:rsidR="002E7D03" w:rsidRDefault="002E7D03" w:rsidP="002E7D03">
      <w:pPr>
        <w:pStyle w:val="CommentText"/>
      </w:pPr>
      <w:r>
        <w:rPr>
          <w:lang w:val="en-GB"/>
        </w:rPr>
        <w:t>Dummy sources</w:t>
      </w:r>
    </w:p>
    <w:p w14:paraId="42FD8791" w14:textId="77777777" w:rsidR="002E7D03" w:rsidRDefault="002E7D03" w:rsidP="002E7D03">
      <w:pPr>
        <w:pStyle w:val="CommentText"/>
      </w:pPr>
      <w:r>
        <w:rPr>
          <w:lang w:val="en-GB"/>
        </w:rPr>
        <w:t>Inconsistent use of spelling convention</w:t>
      </w:r>
    </w:p>
    <w:p w14:paraId="2CA1738E" w14:textId="77777777" w:rsidR="002E7D03" w:rsidRDefault="002E7D03" w:rsidP="002E7D03">
      <w:pPr>
        <w:pStyle w:val="CommentText"/>
      </w:pPr>
      <w:r>
        <w:rPr>
          <w:lang w:val="en-GB"/>
        </w:rPr>
        <w:t>BC43</w:t>
      </w:r>
    </w:p>
  </w:comment>
  <w:comment w:id="5" w:author="nyx" w:date="2026-05-02T02:54:00Z" w:initials="nyx">
    <w:p w14:paraId="3914AF17" w14:textId="77777777" w:rsidR="006D6E3E" w:rsidRPr="007D7FAA" w:rsidRDefault="001B52DE" w:rsidP="006D6E3E">
      <w:pPr>
        <w:pStyle w:val="CommentText"/>
      </w:pPr>
      <w:r w:rsidRPr="007D7FAA">
        <w:rPr>
          <w:rStyle w:val="CommentReference"/>
        </w:rPr>
        <w:annotationRef/>
      </w:r>
      <w:r w:rsidR="006D6E3E" w:rsidRPr="007D7FAA">
        <w:t>It seems that the order is placed only for part-1, since the instructions for part 2 are not shared</w:t>
      </w:r>
    </w:p>
    <w:p w14:paraId="698DD5FA" w14:textId="77777777" w:rsidR="006D6E3E" w:rsidRPr="007D7FAA" w:rsidRDefault="006D6E3E" w:rsidP="006D6E3E">
      <w:pPr>
        <w:pStyle w:val="CommentText"/>
      </w:pPr>
      <w:r w:rsidRPr="007D7FAA">
        <w:t>The required page count of 5-8 pages seem to be for both parts, so the current wordcount distribution may make sense</w:t>
      </w:r>
    </w:p>
    <w:p w14:paraId="444A9B69" w14:textId="77777777" w:rsidR="006D6E3E" w:rsidRPr="007D7FAA" w:rsidRDefault="006D6E3E" w:rsidP="006D6E3E">
      <w:pPr>
        <w:pStyle w:val="CommentText"/>
      </w:pPr>
      <w:r w:rsidRPr="007D7FAA">
        <w:t xml:space="preserve">However, </w:t>
      </w:r>
      <w:r w:rsidRPr="007D7FAA">
        <w:rPr>
          <w:b/>
          <w:bCs/>
        </w:rPr>
        <w:t>please consult with your supervisor and see if a clarification query is required, or, at the very least, ask the client if part 2 also needs to be completed, and if so, please share the instructions and add pages</w:t>
      </w:r>
    </w:p>
  </w:comment>
  <w:comment w:id="7" w:author="nyx" w:date="2026-05-02T04:02:00Z" w:initials="nyx">
    <w:p w14:paraId="06E4A6FF" w14:textId="77777777" w:rsidR="002E7D03" w:rsidRDefault="002E7D03" w:rsidP="002E7D03">
      <w:pPr>
        <w:pStyle w:val="CommentText"/>
      </w:pPr>
      <w:r>
        <w:rPr>
          <w:rStyle w:val="CommentReference"/>
        </w:rPr>
        <w:annotationRef/>
      </w:r>
      <w:r>
        <w:rPr>
          <w:lang w:val="en-GB"/>
        </w:rPr>
        <w:t>BC13</w:t>
      </w:r>
    </w:p>
  </w:comment>
  <w:comment w:id="6" w:author="nyx" w:date="2026-05-02T03:05:00Z" w:initials="nyx">
    <w:p w14:paraId="283032A5" w14:textId="77777777" w:rsidR="0085508B" w:rsidRPr="007D7FAA" w:rsidRDefault="0085508B" w:rsidP="0085508B">
      <w:pPr>
        <w:pStyle w:val="CommentText"/>
      </w:pPr>
      <w:r w:rsidRPr="007D7FAA">
        <w:rPr>
          <w:rStyle w:val="CommentReference"/>
        </w:rPr>
        <w:annotationRef/>
      </w:r>
      <w:r w:rsidRPr="007D7FAA">
        <w:t>BC16: faulty parallelism</w:t>
      </w:r>
    </w:p>
  </w:comment>
  <w:comment w:id="8" w:author="nyx" w:date="2026-05-02T03:06:00Z" w:initials="nyx">
    <w:p w14:paraId="2AC07C41" w14:textId="77777777" w:rsidR="00D11DFA" w:rsidRPr="007D7FAA" w:rsidRDefault="00D11DFA" w:rsidP="00D11DFA">
      <w:pPr>
        <w:pStyle w:val="CommentText"/>
      </w:pPr>
      <w:r w:rsidRPr="007D7FAA">
        <w:rPr>
          <w:rStyle w:val="CommentReference"/>
        </w:rPr>
        <w:annotationRef/>
      </w:r>
      <w:r w:rsidRPr="007D7FAA">
        <w:t>BC44: info not found in the cited source</w:t>
      </w:r>
    </w:p>
  </w:comment>
  <w:comment w:id="9" w:author="nyx" w:date="2026-05-02T04:02:00Z" w:initials="nyx">
    <w:p w14:paraId="4F107A92" w14:textId="77777777" w:rsidR="002E7D03" w:rsidRDefault="002E7D03" w:rsidP="002E7D03">
      <w:pPr>
        <w:pStyle w:val="CommentText"/>
      </w:pPr>
      <w:r>
        <w:rPr>
          <w:rStyle w:val="CommentReference"/>
        </w:rPr>
        <w:annotationRef/>
      </w:r>
      <w:r>
        <w:rPr>
          <w:lang w:val="en-GB"/>
        </w:rPr>
        <w:t>BC13</w:t>
      </w:r>
    </w:p>
  </w:comment>
  <w:comment w:id="10" w:author="nyx" w:date="2026-05-02T03:29:00Z" w:initials="nyx">
    <w:p w14:paraId="15FE7A26" w14:textId="77777777" w:rsidR="009C3C78" w:rsidRPr="007D7FAA" w:rsidRDefault="009C3C78" w:rsidP="009C3C78">
      <w:pPr>
        <w:pStyle w:val="CommentText"/>
      </w:pPr>
      <w:r w:rsidRPr="007D7FAA">
        <w:rPr>
          <w:rStyle w:val="CommentReference"/>
        </w:rPr>
        <w:annotationRef/>
      </w:r>
      <w:r w:rsidRPr="007D7FAA">
        <w:t>BC27: format as level 1 heading</w:t>
      </w:r>
    </w:p>
  </w:comment>
  <w:comment w:id="11" w:author="nyx" w:date="2026-05-02T03:32:00Z" w:initials="nyx">
    <w:p w14:paraId="51B20683" w14:textId="77777777" w:rsidR="00EB5F6B" w:rsidRPr="007D7FAA" w:rsidRDefault="00EB5F6B" w:rsidP="00EB5F6B">
      <w:pPr>
        <w:pStyle w:val="CommentText"/>
      </w:pPr>
      <w:r w:rsidRPr="007D7FAA">
        <w:rPr>
          <w:rStyle w:val="CommentReference"/>
        </w:rPr>
        <w:annotationRef/>
      </w:r>
      <w:r w:rsidRPr="007D7FAA">
        <w:t>BC12</w:t>
      </w:r>
    </w:p>
  </w:comment>
  <w:comment w:id="12" w:author="nyx" w:date="2026-05-02T04:03:00Z" w:initials="nyx">
    <w:p w14:paraId="36826545" w14:textId="77777777" w:rsidR="00C10254" w:rsidRDefault="00C10254" w:rsidP="00C10254">
      <w:pPr>
        <w:pStyle w:val="CommentText"/>
      </w:pPr>
      <w:r>
        <w:rPr>
          <w:rStyle w:val="CommentReference"/>
        </w:rPr>
        <w:annotationRef/>
      </w:r>
      <w:r>
        <w:rPr>
          <w:lang w:val="en-GB"/>
        </w:rPr>
        <w:t>Demonstrating</w:t>
      </w:r>
    </w:p>
    <w:p w14:paraId="0206FE8F" w14:textId="77777777" w:rsidR="00C10254" w:rsidRDefault="00C10254" w:rsidP="00C10254">
      <w:pPr>
        <w:pStyle w:val="CommentText"/>
      </w:pPr>
      <w:r>
        <w:rPr>
          <w:lang w:val="en-GB"/>
        </w:rPr>
        <w:t>BC14</w:t>
      </w:r>
    </w:p>
  </w:comment>
  <w:comment w:id="13" w:author="nyx" w:date="2026-05-02T03:53:00Z" w:initials="nyx">
    <w:p w14:paraId="05C6799B" w14:textId="77777777" w:rsidR="0097264C" w:rsidRPr="007D7FAA" w:rsidRDefault="0097264C" w:rsidP="0097264C">
      <w:pPr>
        <w:pStyle w:val="CommentText"/>
      </w:pPr>
      <w:r w:rsidRPr="007D7FAA">
        <w:rPr>
          <w:rStyle w:val="CommentReference"/>
        </w:rPr>
        <w:annotationRef/>
      </w:r>
      <w:r w:rsidRPr="007D7FAA">
        <w:t>BC44: dummy source</w:t>
      </w:r>
    </w:p>
    <w:p w14:paraId="32932DE4" w14:textId="77777777" w:rsidR="0097264C" w:rsidRPr="007D7FAA" w:rsidRDefault="0097264C" w:rsidP="0097264C">
      <w:pPr>
        <w:pStyle w:val="CommentText"/>
      </w:pPr>
      <w:r w:rsidRPr="007D7FAA">
        <w:t>Cannot locate this online</w:t>
      </w:r>
    </w:p>
  </w:comment>
  <w:comment w:id="16" w:author="nyx" w:date="2026-05-02T04:03:00Z" w:initials="nyx">
    <w:p w14:paraId="03D234D8" w14:textId="77777777" w:rsidR="00C10254" w:rsidRDefault="00C10254" w:rsidP="00C10254">
      <w:pPr>
        <w:pStyle w:val="CommentText"/>
      </w:pPr>
      <w:r>
        <w:rPr>
          <w:rStyle w:val="CommentReference"/>
        </w:rPr>
        <w:annotationRef/>
      </w:r>
      <w:r>
        <w:rPr>
          <w:lang w:val="en-GB"/>
        </w:rPr>
        <w:t>BC13</w:t>
      </w:r>
    </w:p>
  </w:comment>
  <w:comment w:id="17" w:author="nyx" w:date="2026-05-02T04:03:00Z" w:initials="nyx">
    <w:p w14:paraId="6D23466A" w14:textId="77777777" w:rsidR="00C10254" w:rsidRDefault="00C10254" w:rsidP="00C10254">
      <w:pPr>
        <w:pStyle w:val="CommentText"/>
      </w:pPr>
      <w:r>
        <w:rPr>
          <w:rStyle w:val="CommentReference"/>
        </w:rPr>
        <w:annotationRef/>
      </w:r>
      <w:r>
        <w:rPr>
          <w:lang w:val="en-GB"/>
        </w:rPr>
        <w:t>BC13</w:t>
      </w:r>
    </w:p>
  </w:comment>
  <w:comment w:id="15" w:author="nyx" w:date="2026-05-02T03:54:00Z" w:initials="nyx">
    <w:p w14:paraId="72C3A414" w14:textId="77777777" w:rsidR="00B034D5" w:rsidRPr="007D7FAA" w:rsidRDefault="00B034D5" w:rsidP="00B034D5">
      <w:pPr>
        <w:pStyle w:val="CommentText"/>
      </w:pPr>
      <w:r w:rsidRPr="007D7FAA">
        <w:rPr>
          <w:rStyle w:val="CommentReference"/>
        </w:rPr>
        <w:annotationRef/>
      </w:r>
      <w:r w:rsidRPr="007D7FAA">
        <w:t>These are not 10 domains</w:t>
      </w:r>
    </w:p>
    <w:p w14:paraId="074F968F" w14:textId="77777777" w:rsidR="00B034D5" w:rsidRPr="007D7FAA" w:rsidRDefault="00B034D5" w:rsidP="00B034D5">
      <w:pPr>
        <w:pStyle w:val="CommentText"/>
      </w:pPr>
      <w:r w:rsidRPr="007D7FAA">
        <w:t>BC6, EF32</w:t>
      </w:r>
    </w:p>
  </w:comment>
  <w:comment w:id="19" w:author="nyx" w:date="2026-05-02T04:03:00Z" w:initials="nyx">
    <w:p w14:paraId="04A87FB3" w14:textId="77777777" w:rsidR="00C10254" w:rsidRDefault="00C10254" w:rsidP="00C10254">
      <w:pPr>
        <w:pStyle w:val="CommentText"/>
      </w:pPr>
      <w:r>
        <w:rPr>
          <w:rStyle w:val="CommentReference"/>
        </w:rPr>
        <w:annotationRef/>
      </w:r>
      <w:r>
        <w:rPr>
          <w:lang w:val="en-GB"/>
        </w:rPr>
        <w:t>BC12</w:t>
      </w:r>
    </w:p>
  </w:comment>
  <w:comment w:id="18" w:author="nyx" w:date="2026-05-02T04:03:00Z" w:initials="nyx">
    <w:p w14:paraId="4D4BDF7B" w14:textId="77777777" w:rsidR="00C10254" w:rsidRDefault="00C10254" w:rsidP="00C10254">
      <w:pPr>
        <w:pStyle w:val="CommentText"/>
      </w:pPr>
      <w:r>
        <w:rPr>
          <w:rStyle w:val="CommentReference"/>
        </w:rPr>
        <w:annotationRef/>
      </w:r>
      <w:r>
        <w:rPr>
          <w:lang w:val="en-GB"/>
        </w:rPr>
        <w:t>BC20</w:t>
      </w:r>
    </w:p>
  </w:comment>
  <w:comment w:id="20" w:author="nyx" w:date="2026-05-02T03:54:00Z" w:initials="nyx">
    <w:p w14:paraId="213B74C3" w14:textId="77777777" w:rsidR="00761761" w:rsidRPr="007D7FAA" w:rsidRDefault="00761761" w:rsidP="00761761">
      <w:pPr>
        <w:pStyle w:val="CommentText"/>
      </w:pPr>
      <w:r w:rsidRPr="007D7FAA">
        <w:rPr>
          <w:rStyle w:val="CommentReference"/>
        </w:rPr>
        <w:annotationRef/>
      </w:r>
      <w:r w:rsidRPr="007D7FAA">
        <w:t>BC12: use American spelling throughout</w:t>
      </w:r>
    </w:p>
  </w:comment>
  <w:comment w:id="21" w:author="nyx" w:date="2026-05-02T04:04:00Z" w:initials="nyx">
    <w:p w14:paraId="6654EE24" w14:textId="77777777" w:rsidR="00C10254" w:rsidRDefault="00C10254" w:rsidP="00C10254">
      <w:pPr>
        <w:pStyle w:val="CommentText"/>
      </w:pPr>
      <w:r>
        <w:rPr>
          <w:rStyle w:val="CommentReference"/>
        </w:rPr>
        <w:annotationRef/>
      </w:r>
      <w:r>
        <w:rPr>
          <w:lang w:val="en-GB"/>
        </w:rPr>
        <w:t>BC13</w:t>
      </w:r>
    </w:p>
  </w:comment>
  <w:comment w:id="22" w:author="nyx" w:date="2026-05-02T04:04:00Z" w:initials="nyx">
    <w:p w14:paraId="1D6E1080" w14:textId="77777777" w:rsidR="00C10254" w:rsidRDefault="00C10254" w:rsidP="00C10254">
      <w:pPr>
        <w:pStyle w:val="CommentText"/>
      </w:pPr>
      <w:r>
        <w:rPr>
          <w:rStyle w:val="CommentReference"/>
        </w:rPr>
        <w:annotationRef/>
      </w:r>
      <w:r>
        <w:rPr>
          <w:lang w:val="en-GB"/>
        </w:rPr>
        <w:t>BC13</w:t>
      </w:r>
    </w:p>
  </w:comment>
  <w:comment w:id="14" w:author="nyx" w:date="2026-05-02T03:56:00Z" w:initials="nyx">
    <w:p w14:paraId="7B972EFD" w14:textId="77777777" w:rsidR="002D5796" w:rsidRPr="007D7FAA" w:rsidRDefault="002D5796" w:rsidP="002D5796">
      <w:pPr>
        <w:pStyle w:val="CommentText"/>
      </w:pPr>
      <w:r w:rsidRPr="007D7FAA">
        <w:rPr>
          <w:rStyle w:val="CommentReference"/>
        </w:rPr>
        <w:annotationRef/>
      </w:r>
      <w:r w:rsidRPr="007D7FAA">
        <w:t>Too vague and superficial</w:t>
      </w:r>
    </w:p>
    <w:p w14:paraId="48387358" w14:textId="77777777" w:rsidR="002D5796" w:rsidRPr="007D7FAA" w:rsidRDefault="002D5796" w:rsidP="002D5796">
      <w:pPr>
        <w:pStyle w:val="CommentText"/>
      </w:pPr>
      <w:r w:rsidRPr="007D7FAA">
        <w:t>BC8, BC10, EF24, EF27</w:t>
      </w:r>
    </w:p>
  </w:comment>
  <w:comment w:id="23" w:author="nyx" w:date="2026-05-02T03:58:00Z" w:initials="nyx">
    <w:p w14:paraId="28F9B19B" w14:textId="77777777" w:rsidR="00847253" w:rsidRPr="007D7FAA" w:rsidRDefault="00847253" w:rsidP="00847253">
      <w:pPr>
        <w:pStyle w:val="CommentText"/>
      </w:pPr>
      <w:r w:rsidRPr="007D7FAA">
        <w:rPr>
          <w:rStyle w:val="CommentReference"/>
        </w:rPr>
        <w:annotationRef/>
      </w:r>
      <w:r w:rsidRPr="007D7FAA">
        <w:t>BC27: should be a level 1 heading</w:t>
      </w:r>
    </w:p>
  </w:comment>
  <w:comment w:id="25" w:author="nyx" w:date="2026-05-02T04:04:00Z" w:initials="nyx">
    <w:p w14:paraId="0E178A62" w14:textId="77777777" w:rsidR="00C10254" w:rsidRDefault="00C10254" w:rsidP="00C10254">
      <w:pPr>
        <w:pStyle w:val="CommentText"/>
      </w:pPr>
      <w:r>
        <w:rPr>
          <w:rStyle w:val="CommentReference"/>
        </w:rPr>
        <w:annotationRef/>
      </w:r>
      <w:r>
        <w:rPr>
          <w:lang w:val="en-GB"/>
        </w:rPr>
        <w:t>BC13</w:t>
      </w:r>
    </w:p>
  </w:comment>
  <w:comment w:id="24" w:author="nyx" w:date="2026-05-02T03:58:00Z" w:initials="nyx">
    <w:p w14:paraId="2AD6C28B" w14:textId="77777777" w:rsidR="00847253" w:rsidRPr="007D7FAA" w:rsidRDefault="00847253" w:rsidP="00847253">
      <w:pPr>
        <w:pStyle w:val="CommentText"/>
      </w:pPr>
      <w:r w:rsidRPr="007D7FAA">
        <w:rPr>
          <w:rStyle w:val="CommentReference"/>
        </w:rPr>
        <w:annotationRef/>
      </w:r>
      <w:r w:rsidRPr="007D7FAA">
        <w:t>BC20</w:t>
      </w:r>
    </w:p>
  </w:comment>
  <w:comment w:id="26" w:author="nyx" w:date="2026-05-02T03:58:00Z" w:initials="nyx">
    <w:p w14:paraId="2CB68FAA" w14:textId="77777777" w:rsidR="00847253" w:rsidRPr="007D7FAA" w:rsidRDefault="00847253" w:rsidP="00847253">
      <w:pPr>
        <w:pStyle w:val="CommentText"/>
      </w:pPr>
      <w:r w:rsidRPr="007D7FAA">
        <w:rPr>
          <w:rStyle w:val="CommentReference"/>
        </w:rPr>
        <w:annotationRef/>
      </w:r>
      <w:r w:rsidRPr="007D7FAA">
        <w:t>Italicize throughout</w:t>
      </w:r>
    </w:p>
    <w:p w14:paraId="6F316A4D" w14:textId="77777777" w:rsidR="00847253" w:rsidRPr="007D7FAA" w:rsidRDefault="00847253" w:rsidP="00847253">
      <w:pPr>
        <w:pStyle w:val="CommentText"/>
      </w:pPr>
      <w:r w:rsidRPr="007D7FAA">
        <w:t>BC12</w:t>
      </w:r>
    </w:p>
  </w:comment>
  <w:comment w:id="27" w:author="nyx" w:date="2026-05-02T04:04:00Z" w:initials="nyx">
    <w:p w14:paraId="21A70E39" w14:textId="77777777" w:rsidR="00C10254" w:rsidRDefault="00C10254" w:rsidP="00C10254">
      <w:pPr>
        <w:pStyle w:val="CommentText"/>
      </w:pPr>
      <w:r>
        <w:rPr>
          <w:rStyle w:val="CommentReference"/>
        </w:rPr>
        <w:annotationRef/>
      </w:r>
      <w:r>
        <w:rPr>
          <w:lang w:val="en-GB"/>
        </w:rPr>
        <w:t>BC13</w:t>
      </w:r>
    </w:p>
  </w:comment>
  <w:comment w:id="28" w:author="nyx" w:date="2026-05-02T04:05:00Z" w:initials="nyx">
    <w:p w14:paraId="29047AE3" w14:textId="77777777" w:rsidR="00C10254" w:rsidRDefault="00C10254" w:rsidP="00C10254">
      <w:pPr>
        <w:pStyle w:val="CommentText"/>
      </w:pPr>
      <w:r>
        <w:rPr>
          <w:rStyle w:val="CommentReference"/>
        </w:rPr>
        <w:annotationRef/>
      </w:r>
      <w:r>
        <w:rPr>
          <w:lang w:val="en-GB"/>
        </w:rPr>
        <w:t>BC13</w:t>
      </w:r>
    </w:p>
  </w:comment>
  <w:comment w:id="29" w:author="nyx" w:date="2026-05-02T03:58:00Z" w:initials="nyx">
    <w:p w14:paraId="7B88F47B" w14:textId="77777777" w:rsidR="00AE1BED" w:rsidRPr="007D7FAA" w:rsidRDefault="00AE1BED" w:rsidP="00AE1BED">
      <w:pPr>
        <w:pStyle w:val="CommentText"/>
      </w:pPr>
      <w:r w:rsidRPr="007D7FAA">
        <w:rPr>
          <w:rStyle w:val="CommentReference"/>
        </w:rPr>
        <w:annotationRef/>
      </w:r>
      <w:r w:rsidRPr="007D7FAA">
        <w:t>BC12</w:t>
      </w:r>
    </w:p>
  </w:comment>
  <w:comment w:id="30" w:author="nyx" w:date="2026-05-02T03:59:00Z" w:initials="nyx">
    <w:p w14:paraId="16CCA46B" w14:textId="77777777" w:rsidR="00AE1BED" w:rsidRPr="007D7FAA" w:rsidRDefault="00AE1BED" w:rsidP="00AE1BED">
      <w:pPr>
        <w:pStyle w:val="CommentText"/>
      </w:pPr>
      <w:r w:rsidRPr="007D7FAA">
        <w:rPr>
          <w:rStyle w:val="CommentReference"/>
        </w:rPr>
        <w:annotationRef/>
      </w:r>
      <w:r w:rsidRPr="007D7FAA">
        <w:t>BC12: American spelling please</w:t>
      </w:r>
    </w:p>
  </w:comment>
  <w:comment w:id="31" w:author="nyx" w:date="2026-05-02T04:05:00Z" w:initials="nyx">
    <w:p w14:paraId="0C3EDACB" w14:textId="77777777" w:rsidR="00C10254" w:rsidRDefault="00C10254" w:rsidP="00C10254">
      <w:pPr>
        <w:pStyle w:val="CommentText"/>
      </w:pPr>
      <w:r>
        <w:rPr>
          <w:rStyle w:val="CommentReference"/>
        </w:rPr>
        <w:annotationRef/>
      </w:r>
      <w:r>
        <w:rPr>
          <w:lang w:val="en-GB"/>
        </w:rPr>
        <w:t>BC14: care</w:t>
      </w:r>
    </w:p>
  </w:comment>
  <w:comment w:id="32" w:author="nyx" w:date="2026-05-02T04:05:00Z" w:initials="nyx">
    <w:p w14:paraId="3E21B8C3" w14:textId="77777777" w:rsidR="00C10254" w:rsidRDefault="00C10254" w:rsidP="00C10254">
      <w:pPr>
        <w:pStyle w:val="CommentText"/>
      </w:pPr>
      <w:r>
        <w:rPr>
          <w:rStyle w:val="CommentReference"/>
        </w:rPr>
        <w:annotationRef/>
      </w:r>
      <w:r>
        <w:rPr>
          <w:lang w:val="en-GB"/>
        </w:rPr>
        <w:t>Format as proper level 3 heading, as per APA</w:t>
      </w:r>
    </w:p>
    <w:p w14:paraId="01C94965" w14:textId="77777777" w:rsidR="00C10254" w:rsidRDefault="00C10254" w:rsidP="00C10254">
      <w:pPr>
        <w:pStyle w:val="CommentText"/>
      </w:pPr>
      <w:r>
        <w:rPr>
          <w:lang w:val="en-GB"/>
        </w:rPr>
        <w:t>BC27</w:t>
      </w:r>
    </w:p>
  </w:comment>
  <w:comment w:id="33" w:author="nyx" w:date="2026-05-02T04:05:00Z" w:initials="nyx">
    <w:p w14:paraId="276024A4" w14:textId="77777777" w:rsidR="00C10254" w:rsidRDefault="00C10254" w:rsidP="00C10254">
      <w:pPr>
        <w:pStyle w:val="CommentText"/>
      </w:pPr>
      <w:r>
        <w:rPr>
          <w:rStyle w:val="CommentReference"/>
        </w:rPr>
        <w:annotationRef/>
      </w:r>
      <w:r>
        <w:rPr>
          <w:lang w:val="en-GB"/>
        </w:rPr>
        <w:t>BC14</w:t>
      </w:r>
    </w:p>
  </w:comment>
  <w:comment w:id="34" w:author="nyx" w:date="2026-05-02T04:05:00Z" w:initials="nyx">
    <w:p w14:paraId="3D292866" w14:textId="77777777" w:rsidR="00C10254" w:rsidRDefault="00C10254" w:rsidP="00C10254">
      <w:pPr>
        <w:pStyle w:val="CommentText"/>
      </w:pPr>
      <w:r>
        <w:rPr>
          <w:rStyle w:val="CommentReference"/>
        </w:rPr>
        <w:annotationRef/>
      </w:r>
      <w:r>
        <w:rPr>
          <w:lang w:val="en-GB"/>
        </w:rPr>
        <w:t>BC13</w:t>
      </w:r>
    </w:p>
  </w:comment>
  <w:comment w:id="35" w:author="nyx" w:date="2026-05-02T03:55:00Z" w:initials="nyx">
    <w:p w14:paraId="00009223" w14:textId="77777777" w:rsidR="0028065E" w:rsidRPr="007D7FAA" w:rsidRDefault="0028065E" w:rsidP="0028065E">
      <w:pPr>
        <w:pStyle w:val="CommentText"/>
      </w:pPr>
      <w:r w:rsidRPr="007D7FAA">
        <w:rPr>
          <w:rStyle w:val="CommentReference"/>
        </w:rPr>
        <w:annotationRef/>
      </w:r>
      <w:r w:rsidRPr="007D7FAA">
        <w:t>Cannot locate this online</w:t>
      </w:r>
    </w:p>
    <w:p w14:paraId="30F2ED22" w14:textId="77777777" w:rsidR="0028065E" w:rsidRPr="007D7FAA" w:rsidRDefault="0028065E" w:rsidP="0028065E">
      <w:pPr>
        <w:pStyle w:val="CommentText"/>
      </w:pPr>
      <w:r w:rsidRPr="007D7FAA">
        <w:t>Dummy source</w:t>
      </w:r>
    </w:p>
    <w:p w14:paraId="7AEFC886" w14:textId="77777777" w:rsidR="0028065E" w:rsidRPr="007D7FAA" w:rsidRDefault="0028065E" w:rsidP="0028065E">
      <w:pPr>
        <w:pStyle w:val="CommentText"/>
      </w:pPr>
      <w:r w:rsidRPr="007D7FAA">
        <w:t>BC44</w:t>
      </w:r>
    </w:p>
  </w:comment>
  <w:comment w:id="36" w:author="nyx" w:date="2026-05-02T04:07:00Z" w:initials="nyx">
    <w:p w14:paraId="6F78C462" w14:textId="77777777" w:rsidR="00A11C1F" w:rsidRDefault="00A11C1F" w:rsidP="00A11C1F">
      <w:pPr>
        <w:pStyle w:val="CommentText"/>
      </w:pPr>
      <w:r>
        <w:rPr>
          <w:rStyle w:val="CommentReference"/>
        </w:rPr>
        <w:annotationRef/>
      </w:r>
      <w:r>
        <w:rPr>
          <w:lang w:val="en-GB"/>
        </w:rPr>
        <w:t>Format as proper level 3 heading, as per APA</w:t>
      </w:r>
    </w:p>
    <w:p w14:paraId="53CFEE94" w14:textId="77777777" w:rsidR="00A11C1F" w:rsidRDefault="00A11C1F" w:rsidP="00A11C1F">
      <w:pPr>
        <w:pStyle w:val="CommentText"/>
      </w:pPr>
      <w:r>
        <w:rPr>
          <w:lang w:val="en-GB"/>
        </w:rPr>
        <w:t>BC27</w:t>
      </w:r>
    </w:p>
  </w:comment>
  <w:comment w:id="37" w:author="nyx" w:date="2026-05-02T04:00:00Z" w:initials="nyx">
    <w:p w14:paraId="111242DE" w14:textId="77777777" w:rsidR="0094201C" w:rsidRPr="007D7FAA" w:rsidRDefault="0094201C" w:rsidP="0094201C">
      <w:pPr>
        <w:pStyle w:val="CommentText"/>
      </w:pPr>
      <w:r w:rsidRPr="007D7FAA">
        <w:rPr>
          <w:rStyle w:val="CommentReference"/>
        </w:rPr>
        <w:annotationRef/>
      </w:r>
      <w:r w:rsidRPr="007D7FAA">
        <w:t>BC9, BC20, EF23, EF24</w:t>
      </w:r>
    </w:p>
  </w:comment>
  <w:comment w:id="38" w:author="nyx" w:date="2026-05-02T04:06:00Z" w:initials="nyx">
    <w:p w14:paraId="1C5E514F" w14:textId="77777777" w:rsidR="00AC0876" w:rsidRDefault="00AC0876" w:rsidP="00AC0876">
      <w:pPr>
        <w:pStyle w:val="CommentText"/>
      </w:pPr>
      <w:r>
        <w:rPr>
          <w:rStyle w:val="CommentReference"/>
        </w:rPr>
        <w:annotationRef/>
      </w:r>
      <w:r>
        <w:rPr>
          <w:lang w:val="en-GB"/>
        </w:rPr>
        <w:t>BC13</w:t>
      </w:r>
    </w:p>
  </w:comment>
  <w:comment w:id="39" w:author="nyx" w:date="2026-05-02T04:06:00Z" w:initials="nyx">
    <w:p w14:paraId="5E3480EB" w14:textId="77777777" w:rsidR="00AC0876" w:rsidRDefault="00AC0876" w:rsidP="00AC0876">
      <w:pPr>
        <w:pStyle w:val="CommentText"/>
      </w:pPr>
      <w:r>
        <w:rPr>
          <w:rStyle w:val="CommentReference"/>
        </w:rPr>
        <w:annotationRef/>
      </w:r>
      <w:r>
        <w:rPr>
          <w:lang w:val="en-GB"/>
        </w:rPr>
        <w:t>BC13</w:t>
      </w:r>
    </w:p>
  </w:comment>
  <w:comment w:id="40" w:author="nyx" w:date="2026-05-02T04:06:00Z" w:initials="nyx">
    <w:p w14:paraId="0AA80D48" w14:textId="77777777" w:rsidR="00A11C1F" w:rsidRDefault="00A11C1F" w:rsidP="00A11C1F">
      <w:pPr>
        <w:pStyle w:val="CommentText"/>
      </w:pPr>
      <w:r>
        <w:rPr>
          <w:rStyle w:val="CommentReference"/>
        </w:rPr>
        <w:annotationRef/>
      </w:r>
      <w:r>
        <w:rPr>
          <w:lang w:val="en-GB"/>
        </w:rPr>
        <w:t>BC26: remove extra space</w:t>
      </w:r>
    </w:p>
  </w:comment>
  <w:comment w:id="41" w:author="nyx" w:date="2026-05-02T04:07:00Z" w:initials="nyx">
    <w:p w14:paraId="5893A0E2" w14:textId="77777777" w:rsidR="00AB26BE" w:rsidRDefault="00AB26BE" w:rsidP="00AB26BE">
      <w:pPr>
        <w:pStyle w:val="CommentText"/>
      </w:pPr>
      <w:r>
        <w:rPr>
          <w:rStyle w:val="CommentReference"/>
        </w:rPr>
        <w:annotationRef/>
      </w:r>
      <w:r>
        <w:rPr>
          <w:lang w:val="en-GB"/>
        </w:rPr>
        <w:t>Format as proper level 3 heading, as per APA</w:t>
      </w:r>
    </w:p>
    <w:p w14:paraId="10C9D1EF" w14:textId="77777777" w:rsidR="00AB26BE" w:rsidRDefault="00AB26BE" w:rsidP="00AB26BE">
      <w:pPr>
        <w:pStyle w:val="CommentText"/>
      </w:pPr>
      <w:r>
        <w:rPr>
          <w:lang w:val="en-GB"/>
        </w:rPr>
        <w:t>BC27</w:t>
      </w:r>
    </w:p>
  </w:comment>
  <w:comment w:id="43" w:author="nyx" w:date="2026-05-02T04:07:00Z" w:initials="nyx">
    <w:p w14:paraId="076D785C" w14:textId="77777777" w:rsidR="00AB26BE" w:rsidRDefault="00AB26BE" w:rsidP="00AB26BE">
      <w:pPr>
        <w:pStyle w:val="CommentText"/>
      </w:pPr>
      <w:r>
        <w:rPr>
          <w:rStyle w:val="CommentReference"/>
        </w:rPr>
        <w:annotationRef/>
      </w:r>
      <w:r>
        <w:rPr>
          <w:lang w:val="en-GB"/>
        </w:rPr>
        <w:t>BC13</w:t>
      </w:r>
    </w:p>
  </w:comment>
  <w:comment w:id="44" w:author="nyx" w:date="2026-05-02T04:07:00Z" w:initials="nyx">
    <w:p w14:paraId="3AD483EA" w14:textId="77777777" w:rsidR="00AB26BE" w:rsidRDefault="00AB26BE" w:rsidP="00AB26BE">
      <w:pPr>
        <w:pStyle w:val="CommentText"/>
      </w:pPr>
      <w:r>
        <w:rPr>
          <w:rStyle w:val="CommentReference"/>
        </w:rPr>
        <w:annotationRef/>
      </w:r>
      <w:r>
        <w:rPr>
          <w:lang w:val="en-GB"/>
        </w:rPr>
        <w:t>BC12</w:t>
      </w:r>
    </w:p>
  </w:comment>
  <w:comment w:id="45" w:author="nyx" w:date="2026-05-02T04:07:00Z" w:initials="nyx">
    <w:p w14:paraId="7954FD54" w14:textId="77777777" w:rsidR="00AB26BE" w:rsidRDefault="00AB26BE" w:rsidP="00AB26BE">
      <w:pPr>
        <w:pStyle w:val="CommentText"/>
      </w:pPr>
      <w:r>
        <w:rPr>
          <w:rStyle w:val="CommentReference"/>
        </w:rPr>
        <w:annotationRef/>
      </w:r>
      <w:r>
        <w:rPr>
          <w:lang w:val="en-GB"/>
        </w:rPr>
        <w:t>BC13</w:t>
      </w:r>
    </w:p>
  </w:comment>
  <w:comment w:id="42" w:author="nyx" w:date="2026-05-02T04:07:00Z" w:initials="nyx">
    <w:p w14:paraId="4AD7BAA3" w14:textId="77777777" w:rsidR="00AB26BE" w:rsidRDefault="00AB26BE" w:rsidP="00AB26BE">
      <w:pPr>
        <w:pStyle w:val="CommentText"/>
      </w:pPr>
      <w:r>
        <w:rPr>
          <w:rStyle w:val="CommentReference"/>
        </w:rPr>
        <w:annotationRef/>
      </w:r>
      <w:r>
        <w:rPr>
          <w:lang w:val="en-GB"/>
        </w:rPr>
        <w:t>BC8, BC9, EF24, EF32: too vague and superficial</w:t>
      </w:r>
    </w:p>
  </w:comment>
  <w:comment w:id="46" w:author="nyx" w:date="2026-05-02T04:08:00Z" w:initials="nyx">
    <w:p w14:paraId="06DA374A" w14:textId="77777777" w:rsidR="00AB26BE" w:rsidRDefault="00AB26BE" w:rsidP="00AB26BE">
      <w:pPr>
        <w:pStyle w:val="CommentText"/>
      </w:pPr>
      <w:r>
        <w:rPr>
          <w:rStyle w:val="CommentReference"/>
        </w:rPr>
        <w:annotationRef/>
      </w:r>
      <w:r>
        <w:rPr>
          <w:lang w:val="en-GB"/>
        </w:rPr>
        <w:t>Format as proper level 3 heading, as per APA</w:t>
      </w:r>
    </w:p>
    <w:p w14:paraId="555C9DAB" w14:textId="77777777" w:rsidR="00AB26BE" w:rsidRDefault="00AB26BE" w:rsidP="00AB26BE">
      <w:pPr>
        <w:pStyle w:val="CommentText"/>
      </w:pPr>
      <w:r>
        <w:rPr>
          <w:lang w:val="en-GB"/>
        </w:rPr>
        <w:t>BC27</w:t>
      </w:r>
    </w:p>
  </w:comment>
  <w:comment w:id="47" w:author="nyx" w:date="2026-05-02T04:00:00Z" w:initials="nyx">
    <w:p w14:paraId="6D2559B8" w14:textId="77777777" w:rsidR="0094201C" w:rsidRDefault="0094201C" w:rsidP="0094201C">
      <w:pPr>
        <w:pStyle w:val="CommentText"/>
      </w:pPr>
      <w:r w:rsidRPr="007D7FAA">
        <w:rPr>
          <w:rStyle w:val="CommentReference"/>
        </w:rPr>
        <w:annotationRef/>
      </w:r>
      <w:r w:rsidRPr="007D7FAA">
        <w:t>BC12</w:t>
      </w:r>
    </w:p>
  </w:comment>
  <w:comment w:id="48" w:author="nyx" w:date="2026-05-02T04:08:00Z" w:initials="nyx">
    <w:p w14:paraId="015AA775" w14:textId="77777777" w:rsidR="00AB26BE" w:rsidRDefault="00AB26BE" w:rsidP="00AB26BE">
      <w:pPr>
        <w:pStyle w:val="CommentText"/>
      </w:pPr>
      <w:r>
        <w:rPr>
          <w:rStyle w:val="CommentReference"/>
        </w:rPr>
        <w:annotationRef/>
      </w:r>
      <w:r>
        <w:rPr>
          <w:lang w:val="en-GB"/>
        </w:rPr>
        <w:t>BC12</w:t>
      </w:r>
    </w:p>
  </w:comment>
  <w:comment w:id="49" w:author="nyx" w:date="2026-05-02T04:08:00Z" w:initials="nyx">
    <w:p w14:paraId="0EBFB29D" w14:textId="77777777" w:rsidR="00AB26BE" w:rsidRDefault="00AB26BE" w:rsidP="00AB26BE">
      <w:pPr>
        <w:pStyle w:val="CommentText"/>
      </w:pPr>
      <w:r>
        <w:rPr>
          <w:rStyle w:val="CommentReference"/>
        </w:rPr>
        <w:annotationRef/>
      </w:r>
      <w:r>
        <w:rPr>
          <w:lang w:val="en-GB"/>
        </w:rPr>
        <w:t>BC13</w:t>
      </w:r>
    </w:p>
  </w:comment>
  <w:comment w:id="50" w:author="nyx" w:date="2026-05-02T03:29:00Z" w:initials="nyx">
    <w:p w14:paraId="1E216E08" w14:textId="77777777" w:rsidR="006D6E3E" w:rsidRPr="007D7FAA" w:rsidRDefault="006D6E3E" w:rsidP="006D6E3E">
      <w:pPr>
        <w:pStyle w:val="CommentText"/>
      </w:pPr>
      <w:r w:rsidRPr="007D7FAA">
        <w:rPr>
          <w:rStyle w:val="CommentReference"/>
        </w:rPr>
        <w:annotationRef/>
      </w:r>
      <w:r w:rsidRPr="007D7FAA">
        <w:t>Please consider not adding a conclusion until part 2 is also completed</w:t>
      </w:r>
    </w:p>
    <w:p w14:paraId="35801B7C" w14:textId="77777777" w:rsidR="006D6E3E" w:rsidRPr="007D7FAA" w:rsidRDefault="006D6E3E" w:rsidP="006D6E3E">
      <w:pPr>
        <w:pStyle w:val="CommentText"/>
      </w:pPr>
      <w:r w:rsidRPr="007D7FAA">
        <w:t>BC9, BC18</w:t>
      </w:r>
    </w:p>
  </w:comment>
  <w:comment w:id="51" w:author="nyx" w:date="2026-05-02T04:01:00Z" w:initials="nyx">
    <w:p w14:paraId="7EF022A9" w14:textId="77777777" w:rsidR="007D7FAA" w:rsidRDefault="007D7FAA" w:rsidP="007D7FAA">
      <w:pPr>
        <w:pStyle w:val="CommentText"/>
      </w:pPr>
      <w:r>
        <w:rPr>
          <w:rStyle w:val="CommentReference"/>
        </w:rPr>
        <w:annotationRef/>
      </w:r>
      <w:r>
        <w:rPr>
          <w:lang w:val="en-GB"/>
        </w:rPr>
        <w:t>You need to support this paper with atleast 3 peer reviewed references</w:t>
      </w:r>
    </w:p>
    <w:p w14:paraId="5D6EAAE6" w14:textId="77777777" w:rsidR="007D7FAA" w:rsidRDefault="007D7FAA" w:rsidP="007D7FAA">
      <w:pPr>
        <w:pStyle w:val="CommentText"/>
      </w:pPr>
      <w:r>
        <w:rPr>
          <w:lang w:val="en-GB"/>
        </w:rPr>
        <w:t>I don’t believe that the ACCN book serves as an additional source; it is a primary source</w:t>
      </w:r>
    </w:p>
    <w:p w14:paraId="799F1CFB" w14:textId="77777777" w:rsidR="007D7FAA" w:rsidRDefault="007D7FAA" w:rsidP="007D7FAA">
      <w:pPr>
        <w:pStyle w:val="CommentText"/>
      </w:pPr>
      <w:r>
        <w:rPr>
          <w:lang w:val="en-GB"/>
        </w:rPr>
        <w:t>Use atleast 3 other secondary peer reviewed sources</w:t>
      </w:r>
    </w:p>
    <w:p w14:paraId="6AA5D048" w14:textId="77777777" w:rsidR="007D7FAA" w:rsidRDefault="007D7FAA" w:rsidP="007D7FAA">
      <w:pPr>
        <w:pStyle w:val="CommentText"/>
      </w:pPr>
      <w:r>
        <w:rPr>
          <w:lang w:val="en-GB"/>
        </w:rPr>
        <w:t>BC44</w:t>
      </w:r>
    </w:p>
  </w:comment>
  <w:comment w:id="52" w:author="nyx" w:date="2026-05-02T04:01:00Z" w:initials="nyx">
    <w:p w14:paraId="35FB8665" w14:textId="77777777" w:rsidR="007D7FAA" w:rsidRDefault="007D7FAA" w:rsidP="007D7FAA">
      <w:pPr>
        <w:pStyle w:val="CommentText"/>
      </w:pPr>
      <w:r>
        <w:rPr>
          <w:rStyle w:val="CommentReference"/>
        </w:rPr>
        <w:annotationRef/>
      </w:r>
      <w:r>
        <w:rPr>
          <w:lang w:val="en-GB"/>
        </w:rPr>
        <w:t>Both of these sources are dummy</w:t>
      </w:r>
    </w:p>
    <w:p w14:paraId="6805B1EA" w14:textId="77777777" w:rsidR="007D7FAA" w:rsidRDefault="007D7FAA" w:rsidP="007D7FAA">
      <w:pPr>
        <w:pStyle w:val="CommentText"/>
      </w:pPr>
      <w:r>
        <w:rPr>
          <w:lang w:val="en-GB"/>
        </w:rPr>
        <w:t>BC4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D8F29A" w15:done="0"/>
  <w15:commentEx w15:paraId="2C14E7AC" w15:done="0"/>
  <w15:commentEx w15:paraId="2CA1738E" w15:paraIdParent="2C14E7AC" w15:done="0"/>
  <w15:commentEx w15:paraId="444A9B69" w15:done="0"/>
  <w15:commentEx w15:paraId="06E4A6FF" w15:done="0"/>
  <w15:commentEx w15:paraId="283032A5" w15:done="0"/>
  <w15:commentEx w15:paraId="2AC07C41" w15:done="0"/>
  <w15:commentEx w15:paraId="4F107A92" w15:done="0"/>
  <w15:commentEx w15:paraId="15FE7A26" w15:done="0"/>
  <w15:commentEx w15:paraId="51B20683" w15:done="0"/>
  <w15:commentEx w15:paraId="0206FE8F" w15:done="0"/>
  <w15:commentEx w15:paraId="32932DE4" w15:done="0"/>
  <w15:commentEx w15:paraId="03D234D8" w15:done="0"/>
  <w15:commentEx w15:paraId="6D23466A" w15:done="0"/>
  <w15:commentEx w15:paraId="074F968F" w15:done="0"/>
  <w15:commentEx w15:paraId="04A87FB3" w15:done="0"/>
  <w15:commentEx w15:paraId="4D4BDF7B" w15:done="0"/>
  <w15:commentEx w15:paraId="213B74C3" w15:done="0"/>
  <w15:commentEx w15:paraId="6654EE24" w15:done="0"/>
  <w15:commentEx w15:paraId="1D6E1080" w15:done="0"/>
  <w15:commentEx w15:paraId="48387358" w15:done="0"/>
  <w15:commentEx w15:paraId="28F9B19B" w15:done="0"/>
  <w15:commentEx w15:paraId="0E178A62" w15:done="0"/>
  <w15:commentEx w15:paraId="2AD6C28B" w15:done="0"/>
  <w15:commentEx w15:paraId="6F316A4D" w15:done="0"/>
  <w15:commentEx w15:paraId="21A70E39" w15:done="0"/>
  <w15:commentEx w15:paraId="29047AE3" w15:done="0"/>
  <w15:commentEx w15:paraId="7B88F47B" w15:done="0"/>
  <w15:commentEx w15:paraId="16CCA46B" w15:done="0"/>
  <w15:commentEx w15:paraId="0C3EDACB" w15:done="0"/>
  <w15:commentEx w15:paraId="01C94965" w15:done="0"/>
  <w15:commentEx w15:paraId="276024A4" w15:done="0"/>
  <w15:commentEx w15:paraId="3D292866" w15:done="0"/>
  <w15:commentEx w15:paraId="7AEFC886" w15:done="0"/>
  <w15:commentEx w15:paraId="53CFEE94" w15:done="0"/>
  <w15:commentEx w15:paraId="111242DE" w15:done="0"/>
  <w15:commentEx w15:paraId="1C5E514F" w15:done="0"/>
  <w15:commentEx w15:paraId="5E3480EB" w15:done="0"/>
  <w15:commentEx w15:paraId="0AA80D48" w15:done="0"/>
  <w15:commentEx w15:paraId="10C9D1EF" w15:done="0"/>
  <w15:commentEx w15:paraId="076D785C" w15:done="0"/>
  <w15:commentEx w15:paraId="3AD483EA" w15:done="0"/>
  <w15:commentEx w15:paraId="7954FD54" w15:done="0"/>
  <w15:commentEx w15:paraId="4AD7BAA3" w15:done="0"/>
  <w15:commentEx w15:paraId="555C9DAB" w15:done="0"/>
  <w15:commentEx w15:paraId="6D2559B8" w15:done="0"/>
  <w15:commentEx w15:paraId="015AA775" w15:done="0"/>
  <w15:commentEx w15:paraId="0EBFB29D" w15:done="0"/>
  <w15:commentEx w15:paraId="35801B7C" w15:done="0"/>
  <w15:commentEx w15:paraId="6AA5D048" w15:done="0"/>
  <w15:commentEx w15:paraId="6805B1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DADAA6" w16cex:dateUtc="2026-05-01T23:08:00Z"/>
  <w16cex:commentExtensible w16cex:durableId="47D05753" w16cex:dateUtc="2026-05-01T22:04:00Z"/>
  <w16cex:commentExtensible w16cex:durableId="55CDCDBC" w16cex:dateUtc="2026-05-01T23:02:00Z"/>
  <w16cex:commentExtensible w16cex:durableId="5D9AEFDE" w16cex:dateUtc="2026-05-01T21:54:00Z"/>
  <w16cex:commentExtensible w16cex:durableId="5662A9D7" w16cex:dateUtc="2026-05-01T23:02:00Z"/>
  <w16cex:commentExtensible w16cex:durableId="1E7EB479" w16cex:dateUtc="2026-05-01T22:05:00Z"/>
  <w16cex:commentExtensible w16cex:durableId="1A58BA1D" w16cex:dateUtc="2026-05-01T22:06:00Z"/>
  <w16cex:commentExtensible w16cex:durableId="6D547DC0" w16cex:dateUtc="2026-05-01T23:02:00Z"/>
  <w16cex:commentExtensible w16cex:durableId="65165100" w16cex:dateUtc="2026-05-01T22:29:00Z"/>
  <w16cex:commentExtensible w16cex:durableId="29051AC2" w16cex:dateUtc="2026-05-01T22:32:00Z"/>
  <w16cex:commentExtensible w16cex:durableId="4A681A10" w16cex:dateUtc="2026-05-01T23:03:00Z"/>
  <w16cex:commentExtensible w16cex:durableId="024F1914" w16cex:dateUtc="2026-05-01T22:53:00Z"/>
  <w16cex:commentExtensible w16cex:durableId="22DF2F7F" w16cex:dateUtc="2026-05-01T23:03:00Z"/>
  <w16cex:commentExtensible w16cex:durableId="36485AB1" w16cex:dateUtc="2026-05-01T23:03:00Z"/>
  <w16cex:commentExtensible w16cex:durableId="6F40FEA4" w16cex:dateUtc="2026-05-01T22:54:00Z"/>
  <w16cex:commentExtensible w16cex:durableId="21A72CD3" w16cex:dateUtc="2026-05-01T23:03:00Z"/>
  <w16cex:commentExtensible w16cex:durableId="7E9886B9" w16cex:dateUtc="2026-05-01T23:03:00Z"/>
  <w16cex:commentExtensible w16cex:durableId="62A1E2FB" w16cex:dateUtc="2026-05-01T22:54:00Z"/>
  <w16cex:commentExtensible w16cex:durableId="7BD664FD" w16cex:dateUtc="2026-05-01T23:04:00Z"/>
  <w16cex:commentExtensible w16cex:durableId="3A9FC8C9" w16cex:dateUtc="2026-05-01T23:04:00Z"/>
  <w16cex:commentExtensible w16cex:durableId="734093EF" w16cex:dateUtc="2026-05-01T22:56:00Z"/>
  <w16cex:commentExtensible w16cex:durableId="5CE6D2FA" w16cex:dateUtc="2026-05-01T22:58:00Z"/>
  <w16cex:commentExtensible w16cex:durableId="58FAB68E" w16cex:dateUtc="2026-05-01T23:04:00Z"/>
  <w16cex:commentExtensible w16cex:durableId="1EE5CC59" w16cex:dateUtc="2026-05-01T22:58:00Z"/>
  <w16cex:commentExtensible w16cex:durableId="4A48AEF6" w16cex:dateUtc="2026-05-01T22:58:00Z"/>
  <w16cex:commentExtensible w16cex:durableId="510519A3" w16cex:dateUtc="2026-05-01T23:04:00Z"/>
  <w16cex:commentExtensible w16cex:durableId="07D65531" w16cex:dateUtc="2026-05-01T23:05:00Z"/>
  <w16cex:commentExtensible w16cex:durableId="388A07DD" w16cex:dateUtc="2026-05-01T22:58:00Z"/>
  <w16cex:commentExtensible w16cex:durableId="153B8921" w16cex:dateUtc="2026-05-01T22:59:00Z"/>
  <w16cex:commentExtensible w16cex:durableId="55969624" w16cex:dateUtc="2026-05-01T23:05:00Z"/>
  <w16cex:commentExtensible w16cex:durableId="649A562B" w16cex:dateUtc="2026-05-01T23:05:00Z"/>
  <w16cex:commentExtensible w16cex:durableId="2A7AEC43" w16cex:dateUtc="2026-05-01T23:05:00Z"/>
  <w16cex:commentExtensible w16cex:durableId="3316FC9D" w16cex:dateUtc="2026-05-01T23:05:00Z"/>
  <w16cex:commentExtensible w16cex:durableId="4A8D6C06" w16cex:dateUtc="2026-05-01T22:55:00Z"/>
  <w16cex:commentExtensible w16cex:durableId="78CEBC10" w16cex:dateUtc="2026-05-01T23:07:00Z"/>
  <w16cex:commentExtensible w16cex:durableId="639E4B72" w16cex:dateUtc="2026-05-01T23:00:00Z"/>
  <w16cex:commentExtensible w16cex:durableId="53D617AB" w16cex:dateUtc="2026-05-01T23:06:00Z"/>
  <w16cex:commentExtensible w16cex:durableId="0B109EE6" w16cex:dateUtc="2026-05-01T23:06:00Z"/>
  <w16cex:commentExtensible w16cex:durableId="16E6F4C5" w16cex:dateUtc="2026-05-01T23:06:00Z"/>
  <w16cex:commentExtensible w16cex:durableId="2DAC1587" w16cex:dateUtc="2026-05-01T23:07:00Z"/>
  <w16cex:commentExtensible w16cex:durableId="61A1C65F" w16cex:dateUtc="2026-05-01T23:07:00Z"/>
  <w16cex:commentExtensible w16cex:durableId="17D25B1F" w16cex:dateUtc="2026-05-01T23:07:00Z"/>
  <w16cex:commentExtensible w16cex:durableId="784A5B0D" w16cex:dateUtc="2026-05-01T23:07:00Z"/>
  <w16cex:commentExtensible w16cex:durableId="19E0748A" w16cex:dateUtc="2026-05-01T23:07:00Z"/>
  <w16cex:commentExtensible w16cex:durableId="66CD67CE" w16cex:dateUtc="2026-05-01T23:08:00Z"/>
  <w16cex:commentExtensible w16cex:durableId="6C75EA72" w16cex:dateUtc="2026-05-01T23:00:00Z"/>
  <w16cex:commentExtensible w16cex:durableId="2E94D7B0" w16cex:dateUtc="2026-05-01T23:08:00Z"/>
  <w16cex:commentExtensible w16cex:durableId="3CD2E692" w16cex:dateUtc="2026-05-01T23:08:00Z"/>
  <w16cex:commentExtensible w16cex:durableId="4F08236D" w16cex:dateUtc="2026-05-01T22:29:00Z"/>
  <w16cex:commentExtensible w16cex:durableId="3FCF86B0" w16cex:dateUtc="2026-05-01T23:01:00Z"/>
  <w16cex:commentExtensible w16cex:durableId="64FBBA26" w16cex:dateUtc="2026-05-01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D8F29A" w16cid:durableId="05DADAA6"/>
  <w16cid:commentId w16cid:paraId="2C14E7AC" w16cid:durableId="47D05753"/>
  <w16cid:commentId w16cid:paraId="2CA1738E" w16cid:durableId="55CDCDBC"/>
  <w16cid:commentId w16cid:paraId="444A9B69" w16cid:durableId="5D9AEFDE"/>
  <w16cid:commentId w16cid:paraId="06E4A6FF" w16cid:durableId="5662A9D7"/>
  <w16cid:commentId w16cid:paraId="283032A5" w16cid:durableId="1E7EB479"/>
  <w16cid:commentId w16cid:paraId="2AC07C41" w16cid:durableId="1A58BA1D"/>
  <w16cid:commentId w16cid:paraId="4F107A92" w16cid:durableId="6D547DC0"/>
  <w16cid:commentId w16cid:paraId="15FE7A26" w16cid:durableId="65165100"/>
  <w16cid:commentId w16cid:paraId="51B20683" w16cid:durableId="29051AC2"/>
  <w16cid:commentId w16cid:paraId="0206FE8F" w16cid:durableId="4A681A10"/>
  <w16cid:commentId w16cid:paraId="32932DE4" w16cid:durableId="024F1914"/>
  <w16cid:commentId w16cid:paraId="03D234D8" w16cid:durableId="22DF2F7F"/>
  <w16cid:commentId w16cid:paraId="6D23466A" w16cid:durableId="36485AB1"/>
  <w16cid:commentId w16cid:paraId="074F968F" w16cid:durableId="6F40FEA4"/>
  <w16cid:commentId w16cid:paraId="04A87FB3" w16cid:durableId="21A72CD3"/>
  <w16cid:commentId w16cid:paraId="4D4BDF7B" w16cid:durableId="7E9886B9"/>
  <w16cid:commentId w16cid:paraId="213B74C3" w16cid:durableId="62A1E2FB"/>
  <w16cid:commentId w16cid:paraId="6654EE24" w16cid:durableId="7BD664FD"/>
  <w16cid:commentId w16cid:paraId="1D6E1080" w16cid:durableId="3A9FC8C9"/>
  <w16cid:commentId w16cid:paraId="48387358" w16cid:durableId="734093EF"/>
  <w16cid:commentId w16cid:paraId="28F9B19B" w16cid:durableId="5CE6D2FA"/>
  <w16cid:commentId w16cid:paraId="0E178A62" w16cid:durableId="58FAB68E"/>
  <w16cid:commentId w16cid:paraId="2AD6C28B" w16cid:durableId="1EE5CC59"/>
  <w16cid:commentId w16cid:paraId="6F316A4D" w16cid:durableId="4A48AEF6"/>
  <w16cid:commentId w16cid:paraId="21A70E39" w16cid:durableId="510519A3"/>
  <w16cid:commentId w16cid:paraId="29047AE3" w16cid:durableId="07D65531"/>
  <w16cid:commentId w16cid:paraId="7B88F47B" w16cid:durableId="388A07DD"/>
  <w16cid:commentId w16cid:paraId="16CCA46B" w16cid:durableId="153B8921"/>
  <w16cid:commentId w16cid:paraId="0C3EDACB" w16cid:durableId="55969624"/>
  <w16cid:commentId w16cid:paraId="01C94965" w16cid:durableId="649A562B"/>
  <w16cid:commentId w16cid:paraId="276024A4" w16cid:durableId="2A7AEC43"/>
  <w16cid:commentId w16cid:paraId="3D292866" w16cid:durableId="3316FC9D"/>
  <w16cid:commentId w16cid:paraId="7AEFC886" w16cid:durableId="4A8D6C06"/>
  <w16cid:commentId w16cid:paraId="53CFEE94" w16cid:durableId="78CEBC10"/>
  <w16cid:commentId w16cid:paraId="111242DE" w16cid:durableId="639E4B72"/>
  <w16cid:commentId w16cid:paraId="1C5E514F" w16cid:durableId="53D617AB"/>
  <w16cid:commentId w16cid:paraId="5E3480EB" w16cid:durableId="0B109EE6"/>
  <w16cid:commentId w16cid:paraId="0AA80D48" w16cid:durableId="16E6F4C5"/>
  <w16cid:commentId w16cid:paraId="10C9D1EF" w16cid:durableId="2DAC1587"/>
  <w16cid:commentId w16cid:paraId="076D785C" w16cid:durableId="61A1C65F"/>
  <w16cid:commentId w16cid:paraId="3AD483EA" w16cid:durableId="17D25B1F"/>
  <w16cid:commentId w16cid:paraId="7954FD54" w16cid:durableId="784A5B0D"/>
  <w16cid:commentId w16cid:paraId="4AD7BAA3" w16cid:durableId="19E0748A"/>
  <w16cid:commentId w16cid:paraId="555C9DAB" w16cid:durableId="66CD67CE"/>
  <w16cid:commentId w16cid:paraId="6D2559B8" w16cid:durableId="6C75EA72"/>
  <w16cid:commentId w16cid:paraId="015AA775" w16cid:durableId="2E94D7B0"/>
  <w16cid:commentId w16cid:paraId="0EBFB29D" w16cid:durableId="3CD2E692"/>
  <w16cid:commentId w16cid:paraId="35801B7C" w16cid:durableId="4F08236D"/>
  <w16cid:commentId w16cid:paraId="6AA5D048" w16cid:durableId="3FCF86B0"/>
  <w16cid:commentId w16cid:paraId="6805B1EA" w16cid:durableId="64FBBA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E7778B"/>
    <w:multiLevelType w:val="hybridMultilevel"/>
    <w:tmpl w:val="55A4D1EC"/>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BE13C4A"/>
    <w:multiLevelType w:val="hybridMultilevel"/>
    <w:tmpl w:val="273A29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67711299">
    <w:abstractNumId w:val="1"/>
  </w:num>
  <w:num w:numId="2" w16cid:durableId="3494519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MTU1sTQ0MzE1NjRR0lEKTi0uzszPAykwrAUA+zT+BywAAAA="/>
  </w:docVars>
  <w:rsids>
    <w:rsidRoot w:val="001E49A9"/>
    <w:rsid w:val="001130EE"/>
    <w:rsid w:val="00160412"/>
    <w:rsid w:val="001B52DE"/>
    <w:rsid w:val="001E49A9"/>
    <w:rsid w:val="0028065E"/>
    <w:rsid w:val="002D5796"/>
    <w:rsid w:val="002E7D03"/>
    <w:rsid w:val="0050257E"/>
    <w:rsid w:val="006B3C1C"/>
    <w:rsid w:val="006D6E3E"/>
    <w:rsid w:val="00761761"/>
    <w:rsid w:val="007B799D"/>
    <w:rsid w:val="007D7FAA"/>
    <w:rsid w:val="00847253"/>
    <w:rsid w:val="0085508B"/>
    <w:rsid w:val="008640E8"/>
    <w:rsid w:val="0094201C"/>
    <w:rsid w:val="0097264C"/>
    <w:rsid w:val="009C3C78"/>
    <w:rsid w:val="00A11C1F"/>
    <w:rsid w:val="00AB26BE"/>
    <w:rsid w:val="00AC0876"/>
    <w:rsid w:val="00AE1BED"/>
    <w:rsid w:val="00B034D5"/>
    <w:rsid w:val="00C10254"/>
    <w:rsid w:val="00C21189"/>
    <w:rsid w:val="00D01C3A"/>
    <w:rsid w:val="00D11DFA"/>
    <w:rsid w:val="00D22733"/>
    <w:rsid w:val="00D74FC6"/>
    <w:rsid w:val="00E62909"/>
    <w:rsid w:val="00EA0EAA"/>
    <w:rsid w:val="00EB5F6B"/>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77D16"/>
  <w15:chartTrackingRefBased/>
  <w15:docId w15:val="{FC16DC11-AF4C-45E0-8EBB-1F69583AC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9A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49A9"/>
    <w:pPr>
      <w:spacing w:before="100" w:beforeAutospacing="1" w:after="100" w:afterAutospacing="1" w:line="240" w:lineRule="auto"/>
    </w:pPr>
    <w:rPr>
      <w:rFonts w:eastAsia="Times New Roman"/>
      <w:lang/>
    </w:rPr>
  </w:style>
  <w:style w:type="character" w:styleId="CommentReference">
    <w:name w:val="annotation reference"/>
    <w:basedOn w:val="DefaultParagraphFont"/>
    <w:uiPriority w:val="99"/>
    <w:semiHidden/>
    <w:unhideWhenUsed/>
    <w:rsid w:val="001B52DE"/>
    <w:rPr>
      <w:sz w:val="16"/>
      <w:szCs w:val="16"/>
    </w:rPr>
  </w:style>
  <w:style w:type="paragraph" w:styleId="CommentText">
    <w:name w:val="annotation text"/>
    <w:basedOn w:val="Normal"/>
    <w:link w:val="CommentTextChar"/>
    <w:uiPriority w:val="99"/>
    <w:unhideWhenUsed/>
    <w:rsid w:val="001B52DE"/>
    <w:pPr>
      <w:spacing w:line="240" w:lineRule="auto"/>
    </w:pPr>
    <w:rPr>
      <w:sz w:val="20"/>
      <w:szCs w:val="20"/>
    </w:rPr>
  </w:style>
  <w:style w:type="character" w:customStyle="1" w:styleId="CommentTextChar">
    <w:name w:val="Comment Text Char"/>
    <w:basedOn w:val="DefaultParagraphFont"/>
    <w:link w:val="CommentText"/>
    <w:uiPriority w:val="99"/>
    <w:rsid w:val="001B52DE"/>
    <w:rPr>
      <w:sz w:val="20"/>
      <w:szCs w:val="20"/>
    </w:rPr>
  </w:style>
  <w:style w:type="paragraph" w:styleId="CommentSubject">
    <w:name w:val="annotation subject"/>
    <w:basedOn w:val="CommentText"/>
    <w:next w:val="CommentText"/>
    <w:link w:val="CommentSubjectChar"/>
    <w:uiPriority w:val="99"/>
    <w:semiHidden/>
    <w:unhideWhenUsed/>
    <w:rsid w:val="001B52DE"/>
    <w:rPr>
      <w:b/>
      <w:bCs/>
    </w:rPr>
  </w:style>
  <w:style w:type="character" w:customStyle="1" w:styleId="CommentSubjectChar">
    <w:name w:val="Comment Subject Char"/>
    <w:basedOn w:val="CommentTextChar"/>
    <w:link w:val="CommentSubject"/>
    <w:uiPriority w:val="99"/>
    <w:semiHidden/>
    <w:rsid w:val="001B52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08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6</Pages>
  <Words>1738</Words>
  <Characters>991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nyx</cp:lastModifiedBy>
  <cp:revision>23</cp:revision>
  <dcterms:created xsi:type="dcterms:W3CDTF">2026-05-01T21:46:00Z</dcterms:created>
  <dcterms:modified xsi:type="dcterms:W3CDTF">2026-05-01T23:09:00Z</dcterms:modified>
</cp:coreProperties>
</file>